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3563A3" w14:textId="77777777" w:rsidR="00502F37" w:rsidRPr="00C03043" w:rsidRDefault="00C03043" w:rsidP="005D62F5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>
        <w:rPr>
          <w:rFonts w:ascii="Times New Roman" w:hAnsi="Times New Roman" w:cs="Times New Roman"/>
          <w:b/>
          <w:sz w:val="32"/>
          <w:szCs w:val="24"/>
        </w:rPr>
        <w:t>Юрий Аксенов</w:t>
      </w:r>
    </w:p>
    <w:p w14:paraId="453C2301" w14:textId="77777777" w:rsidR="006F54A2" w:rsidRPr="00C03043" w:rsidRDefault="0024316F" w:rsidP="005D62F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лица Дениса Давыдова 1</w:t>
      </w:r>
      <w:r w:rsidR="00C03043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пос. ВНИИССОК</w:t>
      </w:r>
      <w:r w:rsidR="00C03043">
        <w:rPr>
          <w:rFonts w:ascii="Times New Roman" w:hAnsi="Times New Roman" w:cs="Times New Roman"/>
          <w:sz w:val="24"/>
          <w:szCs w:val="24"/>
        </w:rPr>
        <w:t>, Россия</w:t>
      </w:r>
    </w:p>
    <w:p w14:paraId="2F17BF72" w14:textId="77777777" w:rsidR="001219F6" w:rsidRPr="00C03043" w:rsidRDefault="001219F6" w:rsidP="005D62F5">
      <w:pPr>
        <w:spacing w:after="0" w:line="240" w:lineRule="auto"/>
        <w:jc w:val="center"/>
        <w:rPr>
          <w:rFonts w:ascii="Times New Roman" w:hAnsi="Times New Roman" w:cs="Times New Roman"/>
          <w:sz w:val="14"/>
          <w:szCs w:val="24"/>
        </w:rPr>
      </w:pPr>
    </w:p>
    <w:tbl>
      <w:tblPr>
        <w:tblStyle w:val="a3"/>
        <w:tblW w:w="5453" w:type="pct"/>
        <w:tblInd w:w="-426" w:type="dxa"/>
        <w:tblLook w:val="04A0" w:firstRow="1" w:lastRow="0" w:firstColumn="1" w:lastColumn="0" w:noHBand="0" w:noVBand="1"/>
      </w:tblPr>
      <w:tblGrid>
        <w:gridCol w:w="2472"/>
        <w:gridCol w:w="80"/>
        <w:gridCol w:w="851"/>
        <w:gridCol w:w="2693"/>
        <w:gridCol w:w="4415"/>
      </w:tblGrid>
      <w:tr w:rsidR="006F54A2" w:rsidRPr="005D62F5" w14:paraId="570356BD" w14:textId="77777777" w:rsidTr="005307E3">
        <w:tc>
          <w:tcPr>
            <w:tcW w:w="1619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D184956" w14:textId="5CBA8A09" w:rsidR="006F54A2" w:rsidRPr="003C1381" w:rsidRDefault="00045A6D" w:rsidP="00D8490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К</w:t>
            </w:r>
            <w:r w:rsidR="00C03043" w:rsidRPr="003C1381">
              <w:rPr>
                <w:rFonts w:ascii="Times New Roman" w:hAnsi="Times New Roman" w:cs="Times New Roman"/>
                <w:sz w:val="24"/>
                <w:szCs w:val="24"/>
              </w:rPr>
              <w:t>онтактный телефон</w:t>
            </w:r>
          </w:p>
        </w:tc>
        <w:tc>
          <w:tcPr>
            <w:tcW w:w="1281" w:type="pct"/>
            <w:tcBorders>
              <w:top w:val="nil"/>
              <w:left w:val="nil"/>
              <w:bottom w:val="nil"/>
              <w:right w:val="nil"/>
            </w:tcBorders>
          </w:tcPr>
          <w:p w14:paraId="67C248AC" w14:textId="335C9BA4" w:rsidR="006F54A2" w:rsidRPr="005D62F5" w:rsidRDefault="00045A6D" w:rsidP="00D8490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</w:t>
            </w:r>
            <w:r w:rsidR="0094353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ail</w:t>
            </w:r>
          </w:p>
        </w:tc>
        <w:tc>
          <w:tcPr>
            <w:tcW w:w="2100" w:type="pct"/>
            <w:tcBorders>
              <w:top w:val="nil"/>
              <w:left w:val="nil"/>
              <w:bottom w:val="nil"/>
              <w:right w:val="nil"/>
            </w:tcBorders>
          </w:tcPr>
          <w:p w14:paraId="236AE5EC" w14:textId="5AFF3092" w:rsidR="006F54A2" w:rsidRPr="00045A6D" w:rsidRDefault="00045A6D" w:rsidP="00D8490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LinkedIn</w:t>
            </w:r>
          </w:p>
        </w:tc>
      </w:tr>
      <w:tr w:rsidR="006F54A2" w:rsidRPr="009C4BA3" w14:paraId="038799E5" w14:textId="77777777" w:rsidTr="005307E3">
        <w:trPr>
          <w:trHeight w:val="80"/>
        </w:trPr>
        <w:tc>
          <w:tcPr>
            <w:tcW w:w="1619" w:type="pct"/>
            <w:gridSpan w:val="3"/>
            <w:tcBorders>
              <w:top w:val="nil"/>
              <w:left w:val="nil"/>
              <w:bottom w:val="single" w:sz="12" w:space="0" w:color="FFFFFF" w:themeColor="background1"/>
              <w:right w:val="nil"/>
            </w:tcBorders>
          </w:tcPr>
          <w:p w14:paraId="36237FDB" w14:textId="77777777" w:rsidR="006F54A2" w:rsidRPr="003C1381" w:rsidRDefault="006F54A2" w:rsidP="00D8490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C138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-911-185-51-28</w:t>
            </w:r>
          </w:p>
        </w:tc>
        <w:tc>
          <w:tcPr>
            <w:tcW w:w="1281" w:type="pct"/>
            <w:tcBorders>
              <w:top w:val="nil"/>
              <w:left w:val="nil"/>
              <w:bottom w:val="single" w:sz="12" w:space="0" w:color="FFFFFF" w:themeColor="background1"/>
              <w:right w:val="nil"/>
            </w:tcBorders>
          </w:tcPr>
          <w:p w14:paraId="0AECBD51" w14:textId="77777777" w:rsidR="006F54A2" w:rsidRPr="003D0F92" w:rsidRDefault="00314078" w:rsidP="00D805B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hyperlink r:id="rId5" w:history="1">
              <w:r w:rsidR="00C03043" w:rsidRPr="003D0F92">
                <w:rPr>
                  <w:rStyle w:val="af5"/>
                  <w:rFonts w:ascii="Times New Roman" w:hAnsi="Times New Roman" w:cs="Times New Roman"/>
                  <w:sz w:val="24"/>
                  <w:szCs w:val="24"/>
                  <w:lang w:val="en-GB"/>
                </w:rPr>
                <w:t>i</w:t>
              </w:r>
              <w:r w:rsidR="00C03043" w:rsidRPr="003D0F92">
                <w:rPr>
                  <w:rStyle w:val="af5"/>
                  <w:rFonts w:ascii="Times New Roman" w:hAnsi="Times New Roman" w:cs="Times New Roman"/>
                  <w:sz w:val="24"/>
                </w:rPr>
                <w:t>u</w:t>
              </w:r>
              <w:r w:rsidR="00C03043" w:rsidRPr="003D0F92">
                <w:rPr>
                  <w:rStyle w:val="af5"/>
                  <w:rFonts w:ascii="Times New Roman" w:hAnsi="Times New Roman" w:cs="Times New Roman"/>
                  <w:sz w:val="24"/>
                  <w:lang w:val="en-GB"/>
                </w:rPr>
                <w:t>r</w:t>
              </w:r>
              <w:r w:rsidR="00C03043" w:rsidRPr="003D0F92">
                <w:rPr>
                  <w:rStyle w:val="af5"/>
                  <w:rFonts w:ascii="Times New Roman" w:hAnsi="Times New Roman" w:cs="Times New Roman"/>
                  <w:sz w:val="24"/>
                </w:rPr>
                <w:t>ii.aksenov</w:t>
              </w:r>
              <w:r w:rsidR="00C03043" w:rsidRPr="003D0F92">
                <w:rPr>
                  <w:rStyle w:val="af5"/>
                  <w:rFonts w:ascii="Times New Roman" w:hAnsi="Times New Roman" w:cs="Times New Roman"/>
                  <w:sz w:val="24"/>
                  <w:szCs w:val="24"/>
                  <w:lang w:val="en-GB"/>
                </w:rPr>
                <w:t>@yandex.ru</w:t>
              </w:r>
            </w:hyperlink>
            <w:r w:rsidR="00D805BB" w:rsidRPr="003D0F9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2100" w:type="pct"/>
            <w:tcBorders>
              <w:top w:val="nil"/>
              <w:left w:val="nil"/>
              <w:bottom w:val="single" w:sz="12" w:space="0" w:color="FFFFFF" w:themeColor="background1"/>
              <w:right w:val="nil"/>
            </w:tcBorders>
          </w:tcPr>
          <w:p w14:paraId="37278E37" w14:textId="72AB12B2" w:rsidR="006F54A2" w:rsidRPr="005307E3" w:rsidRDefault="00314078" w:rsidP="00D84904">
            <w:pPr>
              <w:jc w:val="center"/>
              <w:rPr>
                <w:rStyle w:val="af5"/>
                <w:lang w:val="en-GB"/>
              </w:rPr>
            </w:pPr>
            <w:hyperlink r:id="rId6" w:history="1">
              <w:r w:rsidR="00045A6D" w:rsidRPr="005307E3">
                <w:rPr>
                  <w:rStyle w:val="af5"/>
                  <w:rFonts w:ascii="Times New Roman" w:hAnsi="Times New Roman" w:cs="Times New Roman"/>
                  <w:sz w:val="24"/>
                  <w:lang w:val="en-GB"/>
                </w:rPr>
                <w:t>https://www.linkedin.com/in/iurii-aksenov/</w:t>
              </w:r>
            </w:hyperlink>
            <w:r w:rsidR="00045A6D" w:rsidRPr="005307E3">
              <w:rPr>
                <w:rStyle w:val="af5"/>
                <w:rFonts w:ascii="Times New Roman" w:hAnsi="Times New Roman" w:cs="Times New Roman"/>
                <w:sz w:val="24"/>
                <w:lang w:val="en-GB"/>
              </w:rPr>
              <w:t xml:space="preserve"> </w:t>
            </w:r>
          </w:p>
        </w:tc>
      </w:tr>
      <w:tr w:rsidR="005D62F5" w:rsidRPr="009C4BA3" w14:paraId="7B3409D6" w14:textId="77777777" w:rsidTr="00A51778">
        <w:trPr>
          <w:trHeight w:val="50"/>
        </w:trPr>
        <w:tc>
          <w:tcPr>
            <w:tcW w:w="5000" w:type="pct"/>
            <w:gridSpan w:val="5"/>
            <w:tcBorders>
              <w:top w:val="single" w:sz="12" w:space="0" w:color="FFFFFF" w:themeColor="background1"/>
              <w:left w:val="nil"/>
              <w:bottom w:val="single" w:sz="12" w:space="0" w:color="808080" w:themeColor="background1" w:themeShade="80"/>
              <w:right w:val="nil"/>
            </w:tcBorders>
          </w:tcPr>
          <w:p w14:paraId="0427855E" w14:textId="77777777" w:rsidR="005D62F5" w:rsidRPr="001219F6" w:rsidRDefault="005D62F5" w:rsidP="005D62F5">
            <w:pPr>
              <w:rPr>
                <w:rFonts w:ascii="Times New Roman" w:hAnsi="Times New Roman" w:cs="Times New Roman"/>
                <w:sz w:val="2"/>
                <w:szCs w:val="24"/>
                <w:lang w:val="en-GB"/>
              </w:rPr>
            </w:pPr>
          </w:p>
        </w:tc>
      </w:tr>
      <w:tr w:rsidR="0033038C" w:rsidRPr="005D62F5" w14:paraId="0928ED25" w14:textId="77777777" w:rsidTr="003D0F92">
        <w:trPr>
          <w:trHeight w:val="67"/>
        </w:trPr>
        <w:tc>
          <w:tcPr>
            <w:tcW w:w="5000" w:type="pct"/>
            <w:gridSpan w:val="5"/>
            <w:tcBorders>
              <w:top w:val="single" w:sz="12" w:space="0" w:color="808080" w:themeColor="background1" w:themeShade="80"/>
              <w:left w:val="nil"/>
              <w:bottom w:val="nil"/>
              <w:right w:val="nil"/>
            </w:tcBorders>
          </w:tcPr>
          <w:p w14:paraId="166A5AC5" w14:textId="77777777" w:rsidR="0033038C" w:rsidRPr="00C03043" w:rsidRDefault="006F54A2" w:rsidP="009B5BE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219F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</w:t>
            </w:r>
            <w:r w:rsidR="00C03043">
              <w:rPr>
                <w:rFonts w:ascii="Times New Roman" w:hAnsi="Times New Roman" w:cs="Times New Roman"/>
                <w:b/>
                <w:sz w:val="24"/>
                <w:szCs w:val="24"/>
              </w:rPr>
              <w:t>О себе</w:t>
            </w:r>
          </w:p>
        </w:tc>
      </w:tr>
      <w:tr w:rsidR="0033038C" w:rsidRPr="00FE4BDB" w14:paraId="39C54504" w14:textId="77777777" w:rsidTr="00A51778">
        <w:trPr>
          <w:trHeight w:val="512"/>
        </w:trPr>
        <w:tc>
          <w:tcPr>
            <w:tcW w:w="5000" w:type="pct"/>
            <w:gridSpan w:val="5"/>
            <w:tcBorders>
              <w:top w:val="nil"/>
              <w:left w:val="nil"/>
              <w:bottom w:val="single" w:sz="12" w:space="0" w:color="808080" w:themeColor="background1" w:themeShade="80"/>
              <w:right w:val="nil"/>
            </w:tcBorders>
          </w:tcPr>
          <w:p w14:paraId="021E530D" w14:textId="77777777" w:rsidR="00D44AE9" w:rsidRDefault="00FE4BDB" w:rsidP="00B007BD">
            <w:pPr>
              <w:ind w:firstLine="31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Человек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 с широкими профессиональными навыками в программировании, способный работать в команде с высокой долей участия и самостоятельно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Б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>ыстро</w:t>
            </w:r>
            <w:r w:rsidR="00D44AE9">
              <w:rPr>
                <w:rFonts w:ascii="Times New Roman" w:hAnsi="Times New Roman" w:cs="Times New Roman"/>
                <w:sz w:val="24"/>
                <w:szCs w:val="24"/>
              </w:rPr>
              <w:t xml:space="preserve"> и охотно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44AE9">
              <w:rPr>
                <w:rFonts w:ascii="Times New Roman" w:hAnsi="Times New Roman" w:cs="Times New Roman"/>
                <w:sz w:val="24"/>
                <w:szCs w:val="24"/>
              </w:rPr>
              <w:t>изучаю новые технологи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r w:rsidR="00D44AE9">
              <w:rPr>
                <w:rFonts w:ascii="Times New Roman" w:hAnsi="Times New Roman" w:cs="Times New Roman"/>
                <w:sz w:val="24"/>
                <w:szCs w:val="24"/>
              </w:rPr>
              <w:t>всегда открыт к дополнительным знания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Способен быстро </w:t>
            </w:r>
            <w:r w:rsidR="00D44AE9">
              <w:rPr>
                <w:rFonts w:ascii="Times New Roman" w:hAnsi="Times New Roman" w:cs="Times New Roman"/>
                <w:sz w:val="24"/>
                <w:szCs w:val="24"/>
              </w:rPr>
              <w:t>погружаться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в новую информационную и профессиональную среду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D44AE9">
              <w:rPr>
                <w:rFonts w:ascii="Times New Roman" w:hAnsi="Times New Roman" w:cs="Times New Roman"/>
                <w:sz w:val="24"/>
                <w:szCs w:val="24"/>
              </w:rPr>
              <w:t>Имею большой опыт и навыки представления различных проектов как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перед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 квалифицированной</w:t>
            </w:r>
            <w:r w:rsidR="00D44AE9">
              <w:rPr>
                <w:rFonts w:ascii="Times New Roman" w:hAnsi="Times New Roman" w:cs="Times New Roman"/>
                <w:sz w:val="24"/>
                <w:szCs w:val="24"/>
              </w:rPr>
              <w:t>, так и перед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 неопытной аудитор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ей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064CC73" w14:textId="77777777" w:rsidR="0033038C" w:rsidRDefault="00D44AE9" w:rsidP="00B007BD">
            <w:pPr>
              <w:ind w:firstLine="31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олтора года работал на должности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</w:t>
            </w:r>
            <w:r w:rsidRPr="00D44AE9">
              <w:rPr>
                <w:rFonts w:ascii="Times New Roman" w:hAnsi="Times New Roman" w:cs="Times New Roman"/>
                <w:sz w:val="24"/>
                <w:szCs w:val="24"/>
              </w:rPr>
              <w:t xml:space="preserve">#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разработчика, где получил опыт разработки крупных систем. В то же время активно участвовал в различных студенческих стартапах</w:t>
            </w:r>
            <w:r w:rsidR="00FE4BDB"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где занимался</w:t>
            </w:r>
            <w:r w:rsidR="00FE4B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E4BDB" w:rsidRPr="00FE4BDB">
              <w:rPr>
                <w:rFonts w:ascii="Times New Roman" w:hAnsi="Times New Roman" w:cs="Times New Roman"/>
                <w:sz w:val="24"/>
                <w:szCs w:val="24"/>
              </w:rPr>
              <w:t>backend</w:t>
            </w:r>
            <w:proofErr w:type="spellEnd"/>
            <w:r w:rsidR="00FE4BDB" w:rsidRPr="00FE4BDB">
              <w:rPr>
                <w:rFonts w:ascii="Times New Roman" w:hAnsi="Times New Roman" w:cs="Times New Roman"/>
                <w:sz w:val="24"/>
                <w:szCs w:val="24"/>
              </w:rPr>
              <w:t>-разрабо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ой</w:t>
            </w:r>
            <w:r w:rsidR="00FE4BD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696147">
              <w:rPr>
                <w:rFonts w:ascii="Times New Roman" w:hAnsi="Times New Roman" w:cs="Times New Roman"/>
                <w:sz w:val="24"/>
                <w:szCs w:val="24"/>
              </w:rPr>
              <w:t>проектировани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м и </w:t>
            </w:r>
            <w:r w:rsidR="00993064">
              <w:rPr>
                <w:rFonts w:ascii="Times New Roman" w:hAnsi="Times New Roman" w:cs="Times New Roman"/>
                <w:sz w:val="24"/>
                <w:szCs w:val="24"/>
              </w:rPr>
              <w:t>поддержкой баз данных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администрированием сервера приложения.</w:t>
            </w:r>
          </w:p>
          <w:p w14:paraId="1604307F" w14:textId="77777777" w:rsidR="00D44AE9" w:rsidRPr="00D44AE9" w:rsidRDefault="00D44AE9" w:rsidP="00B007BD">
            <w:pPr>
              <w:ind w:firstLine="31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В результате имею </w:t>
            </w:r>
            <w:r w:rsidR="00993064">
              <w:rPr>
                <w:rFonts w:ascii="Times New Roman" w:hAnsi="Times New Roman" w:cs="Times New Roman"/>
                <w:sz w:val="24"/>
                <w:szCs w:val="24"/>
              </w:rPr>
              <w:t xml:space="preserve">опыт </w:t>
            </w:r>
            <w:r w:rsidR="0099306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ckend</w:t>
            </w:r>
            <w:r w:rsidR="00993064">
              <w:rPr>
                <w:rFonts w:ascii="Times New Roman" w:hAnsi="Times New Roman" w:cs="Times New Roman"/>
                <w:sz w:val="24"/>
                <w:szCs w:val="24"/>
              </w:rPr>
              <w:t>-разработки большого количества систем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меющих различный масштаб и специфику, а также буду рад получить новые знания и навыки</w:t>
            </w:r>
          </w:p>
        </w:tc>
      </w:tr>
      <w:tr w:rsidR="0033038C" w:rsidRPr="005D62F5" w14:paraId="6537ED14" w14:textId="77777777" w:rsidTr="001E4BC3">
        <w:trPr>
          <w:trHeight w:val="50"/>
        </w:trPr>
        <w:tc>
          <w:tcPr>
            <w:tcW w:w="5000" w:type="pct"/>
            <w:gridSpan w:val="5"/>
            <w:tcBorders>
              <w:top w:val="single" w:sz="12" w:space="0" w:color="808080" w:themeColor="background1" w:themeShade="80"/>
              <w:left w:val="nil"/>
              <w:bottom w:val="single" w:sz="12" w:space="0" w:color="FFFFFF" w:themeColor="background1"/>
              <w:right w:val="nil"/>
            </w:tcBorders>
          </w:tcPr>
          <w:p w14:paraId="5FF56BDD" w14:textId="77777777" w:rsidR="0033038C" w:rsidRPr="00C03043" w:rsidRDefault="00C03043" w:rsidP="005D62F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Образование</w:t>
            </w:r>
          </w:p>
        </w:tc>
      </w:tr>
      <w:tr w:rsidR="001E4BC3" w:rsidRPr="00C03043" w14:paraId="3875EDE7" w14:textId="77777777" w:rsidTr="005307E3">
        <w:trPr>
          <w:trHeight w:val="648"/>
        </w:trPr>
        <w:tc>
          <w:tcPr>
            <w:tcW w:w="1176" w:type="pct"/>
            <w:tcBorders>
              <w:top w:val="single" w:sz="12" w:space="0" w:color="FFFFFF" w:themeColor="background1"/>
              <w:left w:val="nil"/>
              <w:bottom w:val="single" w:sz="4" w:space="0" w:color="auto"/>
              <w:right w:val="single" w:sz="12" w:space="0" w:color="FFFFFF" w:themeColor="background1"/>
            </w:tcBorders>
            <w:vAlign w:val="center"/>
          </w:tcPr>
          <w:p w14:paraId="17E0C858" w14:textId="618A658A" w:rsidR="001E4BC3" w:rsidRPr="00F222D3" w:rsidRDefault="001E4BC3" w:rsidP="001E4B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сентября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5D62F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– </w:t>
            </w:r>
            <w:r w:rsidR="00F222D3">
              <w:rPr>
                <w:rFonts w:ascii="Times New Roman" w:hAnsi="Times New Roman" w:cs="Times New Roman"/>
                <w:sz w:val="24"/>
                <w:szCs w:val="24"/>
              </w:rPr>
              <w:t>настоящее время</w:t>
            </w:r>
          </w:p>
        </w:tc>
        <w:tc>
          <w:tcPr>
            <w:tcW w:w="3824" w:type="pct"/>
            <w:gridSpan w:val="4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auto"/>
              <w:right w:val="nil"/>
            </w:tcBorders>
          </w:tcPr>
          <w:p w14:paraId="38973C1F" w14:textId="20649786" w:rsidR="001E4BC3" w:rsidRPr="00C03043" w:rsidRDefault="001E4BC3" w:rsidP="001E4BC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Магистратура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Факультет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компьютерных наук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НИУ «Высшая школа экономики», Москва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Россия</w:t>
            </w:r>
          </w:p>
          <w:p w14:paraId="25729975" w14:textId="3858C5D6" w:rsidR="001E4BC3" w:rsidRPr="001E4BC3" w:rsidRDefault="001E4BC3" w:rsidP="001E4BC3">
            <w:pPr>
              <w:pStyle w:val="a4"/>
              <w:numPr>
                <w:ilvl w:val="0"/>
                <w:numId w:val="2"/>
              </w:numPr>
              <w:ind w:left="60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ециальность</w:t>
            </w:r>
            <w:r w:rsidRPr="00C03043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Системная и программная инженерия </w:t>
            </w:r>
            <w:r w:rsidR="00F222D3">
              <w:rPr>
                <w:rFonts w:ascii="Times New Roman" w:hAnsi="Times New Roman" w:cs="Times New Roman"/>
                <w:sz w:val="24"/>
                <w:szCs w:val="24"/>
              </w:rPr>
              <w:t>(англоязычная программа)</w:t>
            </w:r>
          </w:p>
        </w:tc>
      </w:tr>
      <w:tr w:rsidR="00F222D3" w:rsidRPr="00C03043" w14:paraId="48D43137" w14:textId="77777777" w:rsidTr="005307E3">
        <w:trPr>
          <w:trHeight w:val="648"/>
        </w:trPr>
        <w:tc>
          <w:tcPr>
            <w:tcW w:w="1176" w:type="pct"/>
            <w:tcBorders>
              <w:top w:val="single" w:sz="4" w:space="0" w:color="auto"/>
              <w:left w:val="nil"/>
              <w:bottom w:val="single" w:sz="4" w:space="0" w:color="808080" w:themeColor="background1" w:themeShade="80"/>
              <w:right w:val="single" w:sz="12" w:space="0" w:color="FFFFFF" w:themeColor="background1"/>
            </w:tcBorders>
            <w:vAlign w:val="center"/>
          </w:tcPr>
          <w:p w14:paraId="6BC3AB33" w14:textId="77777777" w:rsidR="00F222D3" w:rsidRDefault="00F222D3" w:rsidP="00F222D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1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преля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– 31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ентября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</w:p>
          <w:p w14:paraId="2D8EF268" w14:textId="4C8BC6CD" w:rsidR="00F222D3" w:rsidRPr="005D62F5" w:rsidRDefault="00F222D3" w:rsidP="00F222D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018</w:t>
            </w:r>
          </w:p>
        </w:tc>
        <w:tc>
          <w:tcPr>
            <w:tcW w:w="3824" w:type="pct"/>
            <w:gridSpan w:val="4"/>
            <w:tcBorders>
              <w:top w:val="single" w:sz="4" w:space="0" w:color="auto"/>
              <w:left w:val="single" w:sz="12" w:space="0" w:color="FFFFFF" w:themeColor="background1"/>
              <w:bottom w:val="single" w:sz="4" w:space="0" w:color="808080" w:themeColor="background1" w:themeShade="80"/>
              <w:right w:val="nil"/>
            </w:tcBorders>
          </w:tcPr>
          <w:p w14:paraId="2956894E" w14:textId="77777777" w:rsidR="00F222D3" w:rsidRPr="00C03043" w:rsidRDefault="00F222D3" w:rsidP="00F222D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Студент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по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обмену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стипендия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Erasmus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+)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Технический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университет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Дармштадта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Дармштадт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Германия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448F4EF0" w14:textId="77DE3F36" w:rsidR="00F222D3" w:rsidRPr="00C03043" w:rsidRDefault="00F222D3" w:rsidP="00F222D3">
            <w:pPr>
              <w:pStyle w:val="a4"/>
              <w:numPr>
                <w:ilvl w:val="0"/>
                <w:numId w:val="2"/>
              </w:numPr>
              <w:ind w:left="60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ециальность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: Computer science</w:t>
            </w:r>
          </w:p>
        </w:tc>
      </w:tr>
      <w:tr w:rsidR="00F222D3" w:rsidRPr="005C54D4" w14:paraId="11A668CC" w14:textId="77777777" w:rsidTr="005307E3">
        <w:trPr>
          <w:trHeight w:val="669"/>
        </w:trPr>
        <w:tc>
          <w:tcPr>
            <w:tcW w:w="1176" w:type="pct"/>
            <w:tcBorders>
              <w:top w:val="single" w:sz="4" w:space="0" w:color="A6A6A6" w:themeColor="background1" w:themeShade="A6"/>
              <w:left w:val="nil"/>
              <w:bottom w:val="single" w:sz="12" w:space="0" w:color="808080" w:themeColor="background1" w:themeShade="80"/>
              <w:right w:val="single" w:sz="12" w:space="0" w:color="FFFFFF" w:themeColor="background1"/>
            </w:tcBorders>
            <w:vAlign w:val="center"/>
          </w:tcPr>
          <w:p w14:paraId="4E367E86" w14:textId="2983FA9A" w:rsidR="00F222D3" w:rsidRPr="00A864F3" w:rsidRDefault="00F222D3" w:rsidP="00F222D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сентября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5D62F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015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– 30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июня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2019</w:t>
            </w:r>
          </w:p>
        </w:tc>
        <w:tc>
          <w:tcPr>
            <w:tcW w:w="3824" w:type="pct"/>
            <w:gridSpan w:val="4"/>
            <w:tcBorders>
              <w:top w:val="single" w:sz="4" w:space="0" w:color="808080" w:themeColor="background1" w:themeShade="80"/>
              <w:left w:val="single" w:sz="12" w:space="0" w:color="FFFFFF" w:themeColor="background1"/>
              <w:bottom w:val="single" w:sz="12" w:space="0" w:color="808080" w:themeColor="background1" w:themeShade="80"/>
              <w:right w:val="nil"/>
            </w:tcBorders>
          </w:tcPr>
          <w:p w14:paraId="4731BFDC" w14:textId="77777777" w:rsidR="00F222D3" w:rsidRPr="00C03043" w:rsidRDefault="00F222D3" w:rsidP="00F222D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Бакалавр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Факультет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информационных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технологий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и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программирования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Университет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ИТМО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Санкт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Петербург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Россия</w:t>
            </w:r>
          </w:p>
          <w:p w14:paraId="5A9A3390" w14:textId="77777777" w:rsidR="00F222D3" w:rsidRDefault="00F222D3" w:rsidP="00F222D3">
            <w:pPr>
              <w:pStyle w:val="a4"/>
              <w:numPr>
                <w:ilvl w:val="0"/>
                <w:numId w:val="2"/>
              </w:numPr>
              <w:ind w:left="60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ециальность</w:t>
            </w:r>
            <w:r w:rsidRPr="00C03043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Информационные системы и технологии</w:t>
            </w:r>
          </w:p>
          <w:p w14:paraId="01A42830" w14:textId="68B8F094" w:rsidR="00F222D3" w:rsidRPr="00A864F3" w:rsidRDefault="00F222D3" w:rsidP="00F222D3">
            <w:pPr>
              <w:pStyle w:val="a4"/>
              <w:numPr>
                <w:ilvl w:val="0"/>
                <w:numId w:val="2"/>
              </w:numPr>
              <w:ind w:left="60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иплом с отличием, средний балл 4,97 из 5,0</w:t>
            </w:r>
          </w:p>
        </w:tc>
      </w:tr>
      <w:tr w:rsidR="00F222D3" w:rsidRPr="005C54D4" w14:paraId="335E1E1E" w14:textId="77777777" w:rsidTr="00C03507">
        <w:trPr>
          <w:trHeight w:val="217"/>
        </w:trPr>
        <w:tc>
          <w:tcPr>
            <w:tcW w:w="5000" w:type="pct"/>
            <w:gridSpan w:val="5"/>
            <w:tcBorders>
              <w:top w:val="single" w:sz="4" w:space="0" w:color="A6A6A6" w:themeColor="background1" w:themeShade="A6"/>
              <w:left w:val="nil"/>
              <w:bottom w:val="single" w:sz="4" w:space="0" w:color="FFFFFF" w:themeColor="background1"/>
              <w:right w:val="single" w:sz="12" w:space="0" w:color="FFFFFF" w:themeColor="background1"/>
            </w:tcBorders>
            <w:vAlign w:val="center"/>
          </w:tcPr>
          <w:p w14:paraId="380F05CB" w14:textId="77777777" w:rsidR="00F222D3" w:rsidRPr="00E17555" w:rsidRDefault="00F222D3" w:rsidP="00F222D3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Опыт работы</w:t>
            </w:r>
          </w:p>
        </w:tc>
      </w:tr>
      <w:tr w:rsidR="00F222D3" w:rsidRPr="00FE4BDB" w14:paraId="71797DA4" w14:textId="77777777" w:rsidTr="005307E3">
        <w:trPr>
          <w:trHeight w:val="895"/>
        </w:trPr>
        <w:tc>
          <w:tcPr>
            <w:tcW w:w="1176" w:type="pct"/>
            <w:tcBorders>
              <w:top w:val="single" w:sz="4" w:space="0" w:color="FFFFFF" w:themeColor="background1"/>
              <w:left w:val="nil"/>
              <w:bottom w:val="single" w:sz="12" w:space="0" w:color="808080" w:themeColor="background1" w:themeShade="80"/>
              <w:right w:val="single" w:sz="12" w:space="0" w:color="FFFFFF" w:themeColor="background1"/>
            </w:tcBorders>
            <w:vAlign w:val="center"/>
          </w:tcPr>
          <w:p w14:paraId="3CB62D21" w14:textId="77777777" w:rsidR="00F222D3" w:rsidRPr="00C03043" w:rsidRDefault="00F222D3" w:rsidP="00F222D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Январь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2018 –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июль 2019</w:t>
            </w:r>
          </w:p>
        </w:tc>
        <w:tc>
          <w:tcPr>
            <w:tcW w:w="3824" w:type="pct"/>
            <w:gridSpan w:val="4"/>
            <w:tcBorders>
              <w:top w:val="single" w:sz="4" w:space="0" w:color="FFFFFF" w:themeColor="background1"/>
              <w:left w:val="single" w:sz="12" w:space="0" w:color="FFFFFF" w:themeColor="background1"/>
              <w:bottom w:val="single" w:sz="12" w:space="0" w:color="808080" w:themeColor="background1" w:themeShade="80"/>
              <w:right w:val="nil"/>
            </w:tcBorders>
            <w:vAlign w:val="center"/>
          </w:tcPr>
          <w:p w14:paraId="33EE28BA" w14:textId="77777777" w:rsidR="00F222D3" w:rsidRPr="00C03043" w:rsidRDefault="00F222D3" w:rsidP="00F222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15A89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C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#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разработчик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Группа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компаний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Центр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Речевых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Технологий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Санкт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Петербург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Россия</w:t>
            </w:r>
            <w:r w:rsidRPr="00C030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BE8DE1C" w14:textId="77777777" w:rsidR="00F222D3" w:rsidRDefault="00F222D3" w:rsidP="00F222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57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Обязанности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оздание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омпонентов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для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истемы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записи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и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нализа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звонков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в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кол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центрах, написание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unit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тестов, дописывание функционала в другие компоненты и исправление багов</w:t>
            </w:r>
            <w:r w:rsidRPr="00FE4BDB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ричина увольнения: переезд в Москву для обучения в магистратуре.</w:t>
            </w:r>
          </w:p>
          <w:p w14:paraId="7F9DA02D" w14:textId="77777777" w:rsidR="00D3396F" w:rsidRDefault="00D3396F" w:rsidP="00D3396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Интересные задачи: </w:t>
            </w:r>
          </w:p>
          <w:p w14:paraId="27BF66AC" w14:textId="52060A5D" w:rsidR="00D3396F" w:rsidRPr="00D3396F" w:rsidRDefault="00D3396F" w:rsidP="00D3396F">
            <w:pPr>
              <w:pStyle w:val="a4"/>
              <w:numPr>
                <w:ilvl w:val="0"/>
                <w:numId w:val="31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3396F">
              <w:rPr>
                <w:rFonts w:ascii="Times New Roman" w:hAnsi="Times New Roman" w:cs="Times New Roman"/>
                <w:bCs/>
                <w:sz w:val="24"/>
                <w:szCs w:val="24"/>
              </w:rPr>
              <w:t>написание юнит-тестов;</w:t>
            </w:r>
          </w:p>
          <w:p w14:paraId="529D23F6" w14:textId="04099C33" w:rsidR="00D3396F" w:rsidRPr="00D3396F" w:rsidRDefault="00D3396F" w:rsidP="00D3396F">
            <w:pPr>
              <w:pStyle w:val="a4"/>
              <w:numPr>
                <w:ilvl w:val="0"/>
                <w:numId w:val="31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3396F">
              <w:rPr>
                <w:rFonts w:ascii="Times New Roman" w:hAnsi="Times New Roman" w:cs="Times New Roman"/>
                <w:bCs/>
                <w:sz w:val="24"/>
                <w:szCs w:val="24"/>
              </w:rPr>
              <w:t>понимание большой кодовой базы и разбор сложной системной архитектуры.</w:t>
            </w:r>
          </w:p>
        </w:tc>
      </w:tr>
      <w:tr w:rsidR="00F222D3" w:rsidRPr="005C54D4" w14:paraId="13BD6AF7" w14:textId="77777777" w:rsidTr="005307E3">
        <w:trPr>
          <w:trHeight w:val="107"/>
        </w:trPr>
        <w:tc>
          <w:tcPr>
            <w:tcW w:w="5000" w:type="pct"/>
            <w:gridSpan w:val="5"/>
            <w:tcBorders>
              <w:top w:val="single" w:sz="4" w:space="0" w:color="FFFFFF" w:themeColor="background1"/>
              <w:left w:val="nil"/>
              <w:bottom w:val="nil"/>
              <w:right w:val="single" w:sz="12" w:space="0" w:color="FFFFFF" w:themeColor="background1"/>
            </w:tcBorders>
            <w:vAlign w:val="center"/>
          </w:tcPr>
          <w:p w14:paraId="5CD5DE48" w14:textId="5B47D5CA" w:rsidR="00F222D3" w:rsidRPr="00E17555" w:rsidRDefault="00F222D3" w:rsidP="00F222D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Опыт работы в </w:t>
            </w:r>
            <w:r w:rsidR="005307E3">
              <w:rPr>
                <w:rFonts w:ascii="Times New Roman" w:hAnsi="Times New Roman" w:cs="Times New Roman"/>
                <w:b/>
                <w:sz w:val="24"/>
                <w:szCs w:val="24"/>
              </w:rPr>
              <w:t>стартапах</w:t>
            </w:r>
          </w:p>
        </w:tc>
      </w:tr>
      <w:tr w:rsidR="005A59EC" w:rsidRPr="003C1381" w14:paraId="2B5E2F0F" w14:textId="77777777" w:rsidTr="005307E3">
        <w:trPr>
          <w:trHeight w:val="328"/>
        </w:trPr>
        <w:tc>
          <w:tcPr>
            <w:tcW w:w="1176" w:type="pct"/>
            <w:tcBorders>
              <w:top w:val="single" w:sz="4" w:space="0" w:color="FFFFFF" w:themeColor="background1"/>
              <w:left w:val="nil"/>
              <w:bottom w:val="single" w:sz="4" w:space="0" w:color="A6A6A6" w:themeColor="background1" w:themeShade="A6"/>
              <w:right w:val="single" w:sz="12" w:space="0" w:color="FFFFFF" w:themeColor="background1"/>
            </w:tcBorders>
            <w:vAlign w:val="center"/>
          </w:tcPr>
          <w:p w14:paraId="2F6E25D9" w14:textId="254020F5" w:rsidR="005A59EC" w:rsidRPr="005A59EC" w:rsidRDefault="005A59EC" w:rsidP="005A5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igital Coffe</w:t>
            </w:r>
            <w:r w:rsidR="00E2054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</w:t>
            </w:r>
          </w:p>
          <w:p w14:paraId="2FAEC316" w14:textId="77777777" w:rsidR="005A59EC" w:rsidRDefault="005A59EC" w:rsidP="005A59E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0EBA609F" w14:textId="39BD8ABF" w:rsidR="005A59EC" w:rsidRDefault="005A59EC" w:rsidP="005A59E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ентябрь 2020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–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ейчас</w:t>
            </w:r>
          </w:p>
        </w:tc>
        <w:tc>
          <w:tcPr>
            <w:tcW w:w="3824" w:type="pct"/>
            <w:gridSpan w:val="4"/>
            <w:tcBorders>
              <w:top w:val="single" w:sz="4" w:space="0" w:color="FFFFFF" w:themeColor="background1"/>
              <w:left w:val="single" w:sz="12" w:space="0" w:color="FFFFFF" w:themeColor="background1"/>
              <w:bottom w:val="nil"/>
              <w:right w:val="nil"/>
            </w:tcBorders>
            <w:vAlign w:val="center"/>
          </w:tcPr>
          <w:p w14:paraId="678507E5" w14:textId="1E015E2B" w:rsidR="005A59EC" w:rsidRDefault="005A59EC" w:rsidP="005A59E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C</w:t>
            </w:r>
            <w:r w:rsidRPr="00E17555">
              <w:rPr>
                <w:rFonts w:ascii="Times New Roman" w:hAnsi="Times New Roman" w:cs="Times New Roman"/>
                <w:b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и базы данных разработчик, архитектор, администратор сервера</w:t>
            </w:r>
            <w:r w:rsidR="00572B02" w:rsidRPr="00572B0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r w:rsidR="00572B02">
              <w:rPr>
                <w:rFonts w:ascii="Times New Roman" w:hAnsi="Times New Roman" w:cs="Times New Roman"/>
                <w:b/>
                <w:sz w:val="24"/>
                <w:szCs w:val="24"/>
              </w:rPr>
              <w:t>Москва, Россия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572B02">
              <w:rPr>
                <w:rFonts w:ascii="Times New Roman" w:hAnsi="Times New Roman" w:cs="Times New Roman"/>
                <w:b/>
                <w:sz w:val="24"/>
                <w:szCs w:val="24"/>
              </w:rPr>
              <w:t>(удаленно)</w:t>
            </w:r>
          </w:p>
          <w:p w14:paraId="758CB820" w14:textId="77777777" w:rsidR="005A59EC" w:rsidRDefault="005A59EC" w:rsidP="005A59E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2809EF5" w14:textId="59806265" w:rsidR="005A59EC" w:rsidRDefault="005A59EC" w:rsidP="005A59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Направленность: </w:t>
            </w:r>
            <w:r w:rsidRPr="00FE32EE">
              <w:rPr>
                <w:rFonts w:ascii="Times New Roman" w:hAnsi="Times New Roman" w:cs="Times New Roman"/>
                <w:sz w:val="24"/>
                <w:szCs w:val="24"/>
              </w:rPr>
              <w:t xml:space="preserve">приложение для </w:t>
            </w:r>
            <w:r w:rsidR="00E20547">
              <w:rPr>
                <w:rFonts w:ascii="Times New Roman" w:hAnsi="Times New Roman" w:cs="Times New Roman"/>
                <w:sz w:val="24"/>
                <w:szCs w:val="24"/>
              </w:rPr>
              <w:t xml:space="preserve">цифровизации процесса покупки кофе, увеличение клиентов </w:t>
            </w:r>
            <w:r w:rsidR="00BD521A">
              <w:rPr>
                <w:rFonts w:ascii="Times New Roman" w:hAnsi="Times New Roman" w:cs="Times New Roman"/>
                <w:sz w:val="24"/>
                <w:szCs w:val="24"/>
              </w:rPr>
              <w:t>кофеин</w:t>
            </w:r>
            <w:r w:rsidR="00E2054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0B5EF63F" w14:textId="044A26D8" w:rsidR="005A59EC" w:rsidRPr="00E20547" w:rsidRDefault="005A59EC" w:rsidP="005A59EC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C1381">
              <w:rPr>
                <w:rFonts w:ascii="Times New Roman" w:hAnsi="Times New Roman" w:cs="Times New Roman"/>
                <w:b/>
                <w:sz w:val="24"/>
                <w:szCs w:val="24"/>
              </w:rPr>
              <w:t>Масштаб:</w:t>
            </w:r>
            <w:r w:rsidRPr="00BD521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E20547" w:rsidRPr="00BD521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создание </w:t>
            </w:r>
            <w:r w:rsidR="00E20547" w:rsidRPr="00BD521A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MVP</w:t>
            </w:r>
            <w:r w:rsidR="00E20547" w:rsidRPr="00BD521A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  <w:p w14:paraId="55198F2D" w14:textId="0A62B074" w:rsidR="005A59EC" w:rsidRDefault="00BD521A" w:rsidP="005A59E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Интересные задачи</w:t>
            </w:r>
            <w:r w:rsidR="005A59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: </w:t>
            </w:r>
          </w:p>
          <w:p w14:paraId="1D7A2326" w14:textId="2035DB52" w:rsidR="009C4BA3" w:rsidRPr="009C4BA3" w:rsidRDefault="009C4BA3" w:rsidP="00E20547">
            <w:pPr>
              <w:pStyle w:val="a4"/>
              <w:numPr>
                <w:ilvl w:val="0"/>
                <w:numId w:val="29"/>
              </w:numPr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  <w:lang w:val="en-GB"/>
              </w:rPr>
            </w:pPr>
            <w:r w:rsidRPr="009C4BA3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  <w:lang w:val="en-GB"/>
              </w:rPr>
              <w:t xml:space="preserve">Nullable Reference </w:t>
            </w:r>
            <w:r w:rsidRPr="009C4BA3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стал</w:t>
            </w:r>
            <w:r w:rsidRPr="009C4BA3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  <w:lang w:val="en-GB"/>
              </w:rPr>
              <w:t xml:space="preserve"> </w:t>
            </w:r>
            <w:r w:rsidRPr="009C4BA3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использовать</w:t>
            </w:r>
          </w:p>
          <w:p w14:paraId="4D2BA238" w14:textId="77777777" w:rsidR="009C4BA3" w:rsidRPr="009C4BA3" w:rsidRDefault="009C4BA3" w:rsidP="00E20547">
            <w:pPr>
              <w:pStyle w:val="a4"/>
              <w:numPr>
                <w:ilvl w:val="0"/>
                <w:numId w:val="29"/>
              </w:numPr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  <w:lang w:val="en-GB"/>
              </w:rPr>
            </w:pPr>
          </w:p>
          <w:p w14:paraId="2B62C545" w14:textId="4BA53F4C" w:rsidR="00E20547" w:rsidRPr="00074938" w:rsidRDefault="0060799E" w:rsidP="00E20547">
            <w:pPr>
              <w:pStyle w:val="a4"/>
              <w:numPr>
                <w:ilvl w:val="0"/>
                <w:numId w:val="29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с</w:t>
            </w:r>
            <w:r w:rsidR="00E20547" w:rsidRPr="00074938">
              <w:rPr>
                <w:rFonts w:ascii="Times New Roman" w:hAnsi="Times New Roman" w:cs="Times New Roman"/>
                <w:bCs/>
                <w:sz w:val="24"/>
                <w:szCs w:val="24"/>
              </w:rPr>
              <w:t>оздание шаблона</w:t>
            </w:r>
            <w:r w:rsidR="00BD521A" w:rsidRPr="0007493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действий</w:t>
            </w:r>
            <w:r w:rsidR="00E20547" w:rsidRPr="0007493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для быстрого </w:t>
            </w:r>
            <w:r w:rsidR="00BD521A" w:rsidRPr="0007493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создания </w:t>
            </w:r>
            <w:r w:rsidR="00BD521A" w:rsidRPr="00074938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MVP</w:t>
            </w:r>
            <w:r w:rsidR="00BD521A" w:rsidRPr="0007493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074938" w:rsidRPr="00074938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back</w:t>
            </w:r>
            <w:r w:rsidR="00074938" w:rsidRPr="00074938">
              <w:rPr>
                <w:rFonts w:ascii="Times New Roman" w:hAnsi="Times New Roman" w:cs="Times New Roman"/>
                <w:bCs/>
                <w:sz w:val="24"/>
                <w:szCs w:val="24"/>
              </w:rPr>
              <w:t>-</w:t>
            </w:r>
            <w:r w:rsidR="00074938" w:rsidRPr="00074938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end</w:t>
            </w:r>
            <w:r w:rsidR="00074938" w:rsidRPr="0007493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сервера</w:t>
            </w:r>
            <w:r w:rsidR="00BD521A" w:rsidRPr="0007493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074938" w:rsidRPr="00074938">
              <w:rPr>
                <w:rFonts w:ascii="Times New Roman" w:hAnsi="Times New Roman" w:cs="Times New Roman"/>
                <w:bCs/>
                <w:sz w:val="24"/>
                <w:szCs w:val="24"/>
              </w:rPr>
              <w:t>бизнес-идеи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;</w:t>
            </w:r>
          </w:p>
          <w:p w14:paraId="1512F67D" w14:textId="05D3C342" w:rsidR="00E20547" w:rsidRPr="00074938" w:rsidRDefault="0060799E" w:rsidP="00E20547">
            <w:pPr>
              <w:pStyle w:val="a4"/>
              <w:numPr>
                <w:ilvl w:val="0"/>
                <w:numId w:val="29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н</w:t>
            </w:r>
            <w:r w:rsidR="00E20547" w:rsidRPr="0007493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аписание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кастомной</w:t>
            </w:r>
            <w:proofErr w:type="spellEnd"/>
            <w:r w:rsidR="00E20547" w:rsidRPr="0007493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системы маршрутизации приложения, позволяющей параллельно </w:t>
            </w:r>
            <w:r w:rsidR="00BD521A" w:rsidRPr="00074938">
              <w:rPr>
                <w:rFonts w:ascii="Times New Roman" w:hAnsi="Times New Roman" w:cs="Times New Roman"/>
                <w:bCs/>
                <w:sz w:val="24"/>
                <w:szCs w:val="24"/>
              </w:rPr>
              <w:t>работать</w:t>
            </w:r>
            <w:r w:rsidR="00E20547" w:rsidRPr="0007493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с различными </w:t>
            </w:r>
            <w:r w:rsidR="00BD521A" w:rsidRPr="0007493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экранами с </w:t>
            </w:r>
            <w:r w:rsidR="00BD521A" w:rsidRPr="00074938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сохранением состояния при переключениях, интеграция голосового управления в навигацию.</w:t>
            </w:r>
          </w:p>
          <w:p w14:paraId="685F3236" w14:textId="26B2C16D" w:rsidR="005A59EC" w:rsidRDefault="005A59EC" w:rsidP="00E205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C13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Обязанности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оздание архитектуры и сервис</w:t>
            </w:r>
            <w:r w:rsidR="00E20547"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истемы</w:t>
            </w:r>
            <w:r w:rsidR="00E20547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роектирование и поддержка базы данных.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7162B6B" w14:textId="6218A586" w:rsidR="005A59EC" w:rsidRDefault="005A59EC" w:rsidP="005A59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C13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ехнологии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SP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re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.1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E20547" w:rsidRPr="00E2054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2054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lutter</w:t>
            </w:r>
            <w:r w:rsidR="00E20547" w:rsidRPr="00E20547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ginx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sSql</w:t>
            </w:r>
            <w:proofErr w:type="spellEnd"/>
            <w:r w:rsidRPr="003C138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F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re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языки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#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QL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762FB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art</w:t>
            </w:r>
          </w:p>
          <w:p w14:paraId="1F195EFF" w14:textId="77777777" w:rsidR="005A59EC" w:rsidRPr="000A15A5" w:rsidRDefault="005A59EC" w:rsidP="005A59E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A59EC" w:rsidRPr="003C1381" w14:paraId="54D998DC" w14:textId="77777777" w:rsidTr="005307E3">
        <w:trPr>
          <w:trHeight w:val="328"/>
        </w:trPr>
        <w:tc>
          <w:tcPr>
            <w:tcW w:w="1176" w:type="pct"/>
            <w:tcBorders>
              <w:top w:val="single" w:sz="4" w:space="0" w:color="FFFFFF" w:themeColor="background1"/>
              <w:left w:val="nil"/>
              <w:bottom w:val="single" w:sz="4" w:space="0" w:color="A6A6A6" w:themeColor="background1" w:themeShade="A6"/>
              <w:right w:val="single" w:sz="12" w:space="0" w:color="FFFFFF" w:themeColor="background1"/>
            </w:tcBorders>
            <w:vAlign w:val="center"/>
          </w:tcPr>
          <w:p w14:paraId="64BD5467" w14:textId="07575AB7" w:rsidR="005A59EC" w:rsidRDefault="005A59EC" w:rsidP="005A59E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lastRenderedPageBreak/>
              <w:t>1SSupport</w:t>
            </w:r>
          </w:p>
          <w:p w14:paraId="3A4FD39E" w14:textId="77777777" w:rsidR="005A59EC" w:rsidRDefault="005A59EC" w:rsidP="005A59E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4E5BE8FB" w14:textId="77777777" w:rsidR="005A59EC" w:rsidRPr="00C03043" w:rsidRDefault="005A59EC" w:rsidP="005A5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февраль 2019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–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ейчас</w:t>
            </w:r>
          </w:p>
        </w:tc>
        <w:tc>
          <w:tcPr>
            <w:tcW w:w="3824" w:type="pct"/>
            <w:gridSpan w:val="4"/>
            <w:tcBorders>
              <w:top w:val="single" w:sz="4" w:space="0" w:color="808080" w:themeColor="background1" w:themeShade="80"/>
              <w:left w:val="single" w:sz="12" w:space="0" w:color="FFFFFF" w:themeColor="background1"/>
              <w:bottom w:val="nil"/>
              <w:right w:val="nil"/>
            </w:tcBorders>
            <w:vAlign w:val="center"/>
          </w:tcPr>
          <w:p w14:paraId="3705BECC" w14:textId="77777777" w:rsidR="005A59EC" w:rsidRPr="000A15A5" w:rsidRDefault="005A59EC" w:rsidP="005A59E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2757B3D" w14:textId="673A8056" w:rsidR="005A59EC" w:rsidRDefault="005A59EC" w:rsidP="005A59E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C</w:t>
            </w:r>
            <w:r w:rsidRPr="00E17555">
              <w:rPr>
                <w:rFonts w:ascii="Times New Roman" w:hAnsi="Times New Roman" w:cs="Times New Roman"/>
                <w:b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и базы данных разработчик, архитектор, администратор сервера</w:t>
            </w:r>
            <w:r w:rsidR="00572B02">
              <w:rPr>
                <w:rFonts w:ascii="Times New Roman" w:hAnsi="Times New Roman" w:cs="Times New Roman"/>
                <w:b/>
                <w:sz w:val="24"/>
                <w:szCs w:val="24"/>
              </w:rPr>
              <w:t>, Санкт-Петербург, Россия (удаленно)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6564409F" w14:textId="77777777" w:rsidR="005A59EC" w:rsidRDefault="005A59EC" w:rsidP="005A59E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20FEFC6" w14:textId="78B81675" w:rsidR="005A59EC" w:rsidRPr="005A59EC" w:rsidRDefault="005A59EC" w:rsidP="005A59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Направленность: </w:t>
            </w:r>
            <w:r w:rsidR="002F0744">
              <w:rPr>
                <w:rFonts w:ascii="Times New Roman" w:hAnsi="Times New Roman" w:cs="Times New Roman"/>
                <w:sz w:val="24"/>
                <w:szCs w:val="24"/>
              </w:rPr>
              <w:t>портал</w:t>
            </w:r>
            <w:r w:rsidRPr="00FE32EE">
              <w:rPr>
                <w:rFonts w:ascii="Times New Roman" w:hAnsi="Times New Roman" w:cs="Times New Roman"/>
                <w:sz w:val="24"/>
                <w:szCs w:val="24"/>
              </w:rPr>
              <w:t xml:space="preserve"> для организации технической поддержки 1С франчайзи с интеграцией с 1С </w:t>
            </w:r>
            <w:r w:rsidRPr="00FE32EE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CR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чат-ботом.</w:t>
            </w:r>
          </w:p>
          <w:p w14:paraId="486E5ADE" w14:textId="24FC4BA9" w:rsidR="005A59EC" w:rsidRDefault="005A59EC" w:rsidP="005A59EC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C138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Масштаб: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пилот</w:t>
            </w:r>
            <w:r w:rsidRPr="003C138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у крупного 1С-франчайзи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="002F0744">
              <w:rPr>
                <w:rFonts w:ascii="Times New Roman" w:hAnsi="Times New Roman" w:cs="Times New Roman"/>
                <w:bCs/>
                <w:sz w:val="24"/>
                <w:szCs w:val="24"/>
              </w:rPr>
              <w:t>сбор аналитики для проведения встреч для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взаимодействия с </w:t>
            </w:r>
            <w:r w:rsidR="002F0744">
              <w:rPr>
                <w:rFonts w:ascii="Times New Roman" w:hAnsi="Times New Roman" w:cs="Times New Roman"/>
                <w:bCs/>
                <w:sz w:val="24"/>
                <w:szCs w:val="24"/>
              </w:rPr>
              <w:t>новыми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франчайзи</w:t>
            </w:r>
            <w:r w:rsidR="002F074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подключении клиентов.</w:t>
            </w:r>
          </w:p>
          <w:p w14:paraId="561816BC" w14:textId="77777777" w:rsidR="00074938" w:rsidRDefault="00074938" w:rsidP="0007493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Интересные задачи: </w:t>
            </w:r>
          </w:p>
          <w:p w14:paraId="2425BCB7" w14:textId="694419EA" w:rsidR="00501779" w:rsidRPr="000541F8" w:rsidRDefault="00501779" w:rsidP="00EE2290">
            <w:pPr>
              <w:pStyle w:val="a4"/>
              <w:numPr>
                <w:ilvl w:val="0"/>
                <w:numId w:val="28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0541F8">
              <w:rPr>
                <w:rFonts w:ascii="Times New Roman" w:hAnsi="Times New Roman" w:cs="Times New Roman"/>
                <w:bCs/>
                <w:sz w:val="24"/>
                <w:szCs w:val="24"/>
              </w:rPr>
              <w:t>ревью</w:t>
            </w:r>
            <w:proofErr w:type="spellEnd"/>
            <w:r w:rsidRPr="000541F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кода членов команды, планирование и обсуждение задач</w:t>
            </w:r>
          </w:p>
          <w:p w14:paraId="22EB06C5" w14:textId="0EBF2B62" w:rsidR="00074938" w:rsidRPr="000541F8" w:rsidRDefault="002F0744" w:rsidP="00074938">
            <w:pPr>
              <w:pStyle w:val="a4"/>
              <w:numPr>
                <w:ilvl w:val="0"/>
                <w:numId w:val="28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изучение 1С и создание</w:t>
            </w:r>
            <w:r w:rsidR="00074938" w:rsidRPr="000541F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нтеграции с </w:t>
            </w:r>
            <w:r w:rsidR="00074938" w:rsidRPr="000541F8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CRM</w:t>
            </w:r>
            <w:r w:rsidR="00074938" w:rsidRPr="000541F8">
              <w:rPr>
                <w:rFonts w:ascii="Times New Roman" w:hAnsi="Times New Roman" w:cs="Times New Roman"/>
                <w:bCs/>
                <w:sz w:val="24"/>
                <w:szCs w:val="24"/>
              </w:rPr>
              <w:t>, создание документов, интерфейс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;</w:t>
            </w:r>
          </w:p>
          <w:p w14:paraId="6CB6F801" w14:textId="04BD530B" w:rsidR="00000720" w:rsidRPr="000541F8" w:rsidRDefault="00000720" w:rsidP="00074938">
            <w:pPr>
              <w:pStyle w:val="a4"/>
              <w:numPr>
                <w:ilvl w:val="0"/>
                <w:numId w:val="28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541F8">
              <w:rPr>
                <w:rFonts w:ascii="Times New Roman" w:hAnsi="Times New Roman" w:cs="Times New Roman"/>
                <w:bCs/>
                <w:sz w:val="24"/>
                <w:szCs w:val="24"/>
              </w:rPr>
              <w:t>интеграция с проприетарным мессенджером 1</w:t>
            </w:r>
            <w:proofErr w:type="gramStart"/>
            <w:r w:rsidRPr="000541F8">
              <w:rPr>
                <w:rFonts w:ascii="Times New Roman" w:hAnsi="Times New Roman" w:cs="Times New Roman"/>
                <w:bCs/>
                <w:sz w:val="24"/>
                <w:szCs w:val="24"/>
              </w:rPr>
              <w:t>С:Коннект</w:t>
            </w:r>
            <w:proofErr w:type="gramEnd"/>
            <w:r w:rsidRPr="000541F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через </w:t>
            </w:r>
            <w:r w:rsidRPr="000541F8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named</w:t>
            </w:r>
            <w:r w:rsidRPr="000541F8">
              <w:rPr>
                <w:rFonts w:ascii="Times New Roman" w:hAnsi="Times New Roman" w:cs="Times New Roman"/>
                <w:bCs/>
                <w:sz w:val="24"/>
                <w:szCs w:val="24"/>
              </w:rPr>
              <w:t>-</w:t>
            </w:r>
            <w:r w:rsidRPr="000541F8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pipe</w:t>
            </w:r>
            <w:r w:rsidRPr="000541F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канал в качестве дополнительного сотрудника</w:t>
            </w:r>
          </w:p>
          <w:p w14:paraId="377CBF84" w14:textId="6364CAD3" w:rsidR="00074938" w:rsidRPr="000541F8" w:rsidRDefault="00501779" w:rsidP="005A59EC">
            <w:pPr>
              <w:pStyle w:val="a4"/>
              <w:numPr>
                <w:ilvl w:val="0"/>
                <w:numId w:val="28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541F8">
              <w:rPr>
                <w:rFonts w:ascii="Times New Roman" w:hAnsi="Times New Roman" w:cs="Times New Roman"/>
                <w:bCs/>
                <w:sz w:val="24"/>
                <w:szCs w:val="24"/>
              </w:rPr>
              <w:t>создание и изменение архитектуры</w:t>
            </w:r>
            <w:r w:rsidR="00074938" w:rsidRPr="000541F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: прошёл путь от монолита, до сервис-ориентированной и потом микросервисной архитектуре, увидел особенности архитектур, познал силу ошибочных решений </w:t>
            </w:r>
          </w:p>
          <w:p w14:paraId="79F4A500" w14:textId="023A5C2B" w:rsidR="00074938" w:rsidRPr="000541F8" w:rsidRDefault="00074938" w:rsidP="005A59EC">
            <w:pPr>
              <w:pStyle w:val="a4"/>
              <w:numPr>
                <w:ilvl w:val="0"/>
                <w:numId w:val="28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541F8">
              <w:rPr>
                <w:rFonts w:ascii="Times New Roman" w:hAnsi="Times New Roman" w:cs="Times New Roman"/>
                <w:bCs/>
                <w:sz w:val="24"/>
                <w:szCs w:val="24"/>
              </w:rPr>
              <w:t>переносил бизнес составляющую на архитектуру системы, делил сервисы по смысловым доменам</w:t>
            </w:r>
            <w:r w:rsidR="002F0744">
              <w:rPr>
                <w:rFonts w:ascii="Times New Roman" w:hAnsi="Times New Roman" w:cs="Times New Roman"/>
                <w:bCs/>
                <w:sz w:val="24"/>
                <w:szCs w:val="24"/>
              </w:rPr>
              <w:t>;</w:t>
            </w:r>
          </w:p>
          <w:p w14:paraId="6904C611" w14:textId="03EE6475" w:rsidR="00074938" w:rsidRPr="000541F8" w:rsidRDefault="00074938" w:rsidP="005A59EC">
            <w:pPr>
              <w:pStyle w:val="a4"/>
              <w:numPr>
                <w:ilvl w:val="0"/>
                <w:numId w:val="28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541F8">
              <w:rPr>
                <w:rFonts w:ascii="Times New Roman" w:hAnsi="Times New Roman" w:cs="Times New Roman"/>
                <w:bCs/>
                <w:sz w:val="24"/>
                <w:szCs w:val="24"/>
              </w:rPr>
              <w:t>исправлял просадку производительности в доступе к базе данных</w:t>
            </w:r>
          </w:p>
          <w:p w14:paraId="4BD10EEC" w14:textId="7D8687E2" w:rsidR="00FA6169" w:rsidRPr="000541F8" w:rsidRDefault="00FA6169" w:rsidP="005A59EC">
            <w:pPr>
              <w:pStyle w:val="a4"/>
              <w:numPr>
                <w:ilvl w:val="0"/>
                <w:numId w:val="28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541F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создание модуля справочника с иерархической структурой, правилами добавления, перемещения элементов, причем часть </w:t>
            </w:r>
            <w:r w:rsidR="000541F8" w:rsidRPr="000541F8">
              <w:rPr>
                <w:rFonts w:ascii="Times New Roman" w:hAnsi="Times New Roman" w:cs="Times New Roman"/>
                <w:bCs/>
                <w:sz w:val="24"/>
                <w:szCs w:val="24"/>
              </w:rPr>
              <w:t>данных может одновременно находиться в нескольких папках</w:t>
            </w:r>
          </w:p>
          <w:p w14:paraId="4AA60D47" w14:textId="5D3C1C88" w:rsidR="005307E3" w:rsidRPr="000541F8" w:rsidRDefault="005307E3" w:rsidP="005A59EC">
            <w:pPr>
              <w:pStyle w:val="a4"/>
              <w:numPr>
                <w:ilvl w:val="0"/>
                <w:numId w:val="28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541F8">
              <w:rPr>
                <w:rFonts w:ascii="Times New Roman" w:hAnsi="Times New Roman" w:cs="Times New Roman"/>
                <w:bCs/>
                <w:sz w:val="24"/>
                <w:szCs w:val="24"/>
              </w:rPr>
              <w:t>разработка правил бота</w:t>
            </w:r>
            <w:r w:rsidR="00FA6169" w:rsidRPr="000541F8">
              <w:rPr>
                <w:rFonts w:ascii="Times New Roman" w:hAnsi="Times New Roman" w:cs="Times New Roman"/>
                <w:bCs/>
                <w:sz w:val="24"/>
                <w:szCs w:val="24"/>
              </w:rPr>
              <w:t>, состоящие из большой системы переходов, условий, состояний, ответов системы</w:t>
            </w:r>
          </w:p>
          <w:p w14:paraId="661F7302" w14:textId="005DCA6E" w:rsidR="00FA6169" w:rsidRDefault="00FA6169" w:rsidP="005A59EC">
            <w:pPr>
              <w:pStyle w:val="a4"/>
              <w:numPr>
                <w:ilvl w:val="0"/>
                <w:numId w:val="28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541F8">
              <w:rPr>
                <w:rFonts w:ascii="Times New Roman" w:hAnsi="Times New Roman" w:cs="Times New Roman"/>
                <w:bCs/>
                <w:sz w:val="24"/>
                <w:szCs w:val="24"/>
              </w:rPr>
              <w:t>разработка чата с большим количеством участников, правил написания и реагирования на сообщения в чатах, и системы уведомлений</w:t>
            </w:r>
          </w:p>
          <w:p w14:paraId="292B9A94" w14:textId="49F62F76" w:rsidR="009C4BA3" w:rsidRPr="009C4BA3" w:rsidRDefault="009C4BA3" w:rsidP="005A59EC">
            <w:pPr>
              <w:pStyle w:val="a4"/>
              <w:numPr>
                <w:ilvl w:val="0"/>
                <w:numId w:val="28"/>
              </w:numPr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</w:pPr>
            <w:r w:rsidRPr="009C4BA3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 xml:space="preserve">Реализация </w:t>
            </w:r>
            <w:proofErr w:type="spellStart"/>
            <w:r w:rsidRPr="009C4BA3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рест</w:t>
            </w:r>
            <w:proofErr w:type="spellEnd"/>
            <w:r w:rsidRPr="009C4BA3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9C4BA3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апи</w:t>
            </w:r>
            <w:proofErr w:type="spellEnd"/>
            <w:r w:rsidRPr="009C4BA3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C4BA3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кастомного</w:t>
            </w:r>
            <w:proofErr w:type="spellEnd"/>
            <w:r w:rsidRPr="009C4BA3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 xml:space="preserve"> </w:t>
            </w:r>
          </w:p>
          <w:p w14:paraId="4DD8BB0A" w14:textId="07A75EF0" w:rsidR="009C4BA3" w:rsidRPr="009C4BA3" w:rsidRDefault="009C4BA3" w:rsidP="005A59EC">
            <w:pPr>
              <w:pStyle w:val="a4"/>
              <w:numPr>
                <w:ilvl w:val="0"/>
                <w:numId w:val="28"/>
              </w:numPr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</w:pPr>
            <w:r w:rsidRPr="009C4BA3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 xml:space="preserve">Реализация </w:t>
            </w:r>
            <w:proofErr w:type="spellStart"/>
            <w:r w:rsidRPr="009C4BA3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  <w:lang w:val="en-GB"/>
              </w:rPr>
              <w:t>ManualRestarBackgroundservice</w:t>
            </w:r>
            <w:proofErr w:type="spellEnd"/>
          </w:p>
          <w:p w14:paraId="4CA0CB9E" w14:textId="5B46F97D" w:rsidR="005A59EC" w:rsidRDefault="005A59EC" w:rsidP="005A59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C13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Обязанности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оздание архитектуры и сервисов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истемы (всего 1</w:t>
            </w:r>
            <w:r w:rsidR="00E20547" w:rsidRPr="00E20547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сервисов), проектирование и поддержка базы данных.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Разработка расширения 1С для связи разрабатываемой системы и 1С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RM</w:t>
            </w:r>
            <w:r w:rsidR="00E20547">
              <w:rPr>
                <w:rFonts w:ascii="Times New Roman" w:hAnsi="Times New Roman" w:cs="Times New Roman"/>
                <w:sz w:val="24"/>
                <w:szCs w:val="24"/>
              </w:rPr>
              <w:t>, а также расширения для подключения чат-бота к корпоративному мессенджеру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FB0457D" w14:textId="79C20E15" w:rsidR="005A59EC" w:rsidRDefault="005A59EC" w:rsidP="005A59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C13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ехнологии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SP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re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.1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ginx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sSql</w:t>
            </w:r>
            <w:proofErr w:type="spellEnd"/>
            <w:r w:rsidRPr="003C138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F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re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edis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abbitMQ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>, 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Vue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языки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#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QL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JS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  <w:p w14:paraId="3866A520" w14:textId="77777777" w:rsidR="005A59EC" w:rsidRPr="003C1381" w:rsidRDefault="005A59EC" w:rsidP="005A59E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307E3" w:rsidRPr="00762FB2" w14:paraId="50CF311E" w14:textId="77777777" w:rsidTr="005307E3">
        <w:trPr>
          <w:trHeight w:val="328"/>
        </w:trPr>
        <w:tc>
          <w:tcPr>
            <w:tcW w:w="1176" w:type="pct"/>
            <w:tcBorders>
              <w:top w:val="single" w:sz="4" w:space="0" w:color="A6A6A6" w:themeColor="background1" w:themeShade="A6"/>
              <w:left w:val="nil"/>
              <w:bottom w:val="single" w:sz="12" w:space="0" w:color="808080" w:themeColor="background1" w:themeShade="80"/>
              <w:right w:val="single" w:sz="12" w:space="0" w:color="FFFFFF" w:themeColor="background1"/>
            </w:tcBorders>
            <w:vAlign w:val="center"/>
          </w:tcPr>
          <w:p w14:paraId="3EB9BD74" w14:textId="77777777" w:rsidR="005307E3" w:rsidRPr="00FA6169" w:rsidRDefault="005307E3" w:rsidP="005307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A5E0DB" w14:textId="77777777" w:rsidR="005307E3" w:rsidRPr="00FA6169" w:rsidRDefault="005307E3" w:rsidP="005307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B029F8" w14:textId="77777777" w:rsidR="005307E3" w:rsidRDefault="005307E3" w:rsidP="005307E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2Buttons </w:t>
            </w:r>
          </w:p>
          <w:p w14:paraId="0546E50A" w14:textId="77777777" w:rsidR="005307E3" w:rsidRDefault="005307E3" w:rsidP="005307E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  <w:p w14:paraId="7757C7CE" w14:textId="0BCD7139" w:rsidR="005307E3" w:rsidRPr="00C03043" w:rsidRDefault="005307E3" w:rsidP="005307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январь 2018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–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ентябрь 2018</w:t>
            </w:r>
          </w:p>
        </w:tc>
        <w:tc>
          <w:tcPr>
            <w:tcW w:w="3824" w:type="pct"/>
            <w:gridSpan w:val="4"/>
            <w:tcBorders>
              <w:top w:val="single" w:sz="4" w:space="0" w:color="A6A6A6" w:themeColor="background1" w:themeShade="A6"/>
              <w:left w:val="single" w:sz="12" w:space="0" w:color="FFFFFF" w:themeColor="background1"/>
              <w:bottom w:val="single" w:sz="12" w:space="0" w:color="808080" w:themeColor="background1" w:themeShade="80"/>
              <w:right w:val="nil"/>
            </w:tcBorders>
            <w:vAlign w:val="center"/>
          </w:tcPr>
          <w:p w14:paraId="48E5C70E" w14:textId="77777777" w:rsidR="00572B02" w:rsidRDefault="005307E3" w:rsidP="005307E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C</w:t>
            </w:r>
            <w:r w:rsidRPr="00E17555">
              <w:rPr>
                <w:rFonts w:ascii="Times New Roman" w:hAnsi="Times New Roman" w:cs="Times New Roman"/>
                <w:b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и базы данных разработчик, администратор сервера</w:t>
            </w:r>
            <w:r w:rsidR="00572B02">
              <w:rPr>
                <w:rFonts w:ascii="Times New Roman" w:hAnsi="Times New Roman" w:cs="Times New Roman"/>
                <w:b/>
                <w:sz w:val="24"/>
                <w:szCs w:val="24"/>
              </w:rPr>
              <w:t>, Санкт-Петербург, Россия</w:t>
            </w:r>
          </w:p>
          <w:p w14:paraId="637D6136" w14:textId="1E2B4DD1" w:rsidR="005307E3" w:rsidRDefault="00572B02" w:rsidP="005307E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72B02">
              <w:rPr>
                <w:rFonts w:ascii="Times New Roman" w:hAnsi="Times New Roman" w:cs="Times New Roman"/>
                <w:b/>
                <w:sz w:val="24"/>
                <w:szCs w:val="24"/>
              </w:rPr>
              <w:t>Гит:</w:t>
            </w:r>
            <w:r>
              <w:t xml:space="preserve"> </w:t>
            </w:r>
            <w:hyperlink r:id="rId7" w:history="1">
              <w:r w:rsidR="005307E3" w:rsidRPr="00553C75">
                <w:rPr>
                  <w:rStyle w:val="af5"/>
                  <w:rFonts w:ascii="Times New Roman" w:hAnsi="Times New Roman" w:cs="Times New Roman"/>
                  <w:b/>
                  <w:sz w:val="24"/>
                  <w:szCs w:val="24"/>
                  <w:lang w:val="en-GB"/>
                </w:rPr>
                <w:t>https</w:t>
              </w:r>
              <w:r w:rsidR="005307E3" w:rsidRPr="00E17555">
                <w:rPr>
                  <w:rStyle w:val="af5"/>
                  <w:rFonts w:ascii="Times New Roman" w:hAnsi="Times New Roman" w:cs="Times New Roman"/>
                  <w:b/>
                  <w:sz w:val="24"/>
                  <w:szCs w:val="24"/>
                </w:rPr>
                <w:t>://</w:t>
              </w:r>
              <w:proofErr w:type="spellStart"/>
              <w:r w:rsidR="005307E3" w:rsidRPr="00553C75">
                <w:rPr>
                  <w:rStyle w:val="af5"/>
                  <w:rFonts w:ascii="Times New Roman" w:hAnsi="Times New Roman" w:cs="Times New Roman"/>
                  <w:b/>
                  <w:sz w:val="24"/>
                  <w:szCs w:val="24"/>
                  <w:lang w:val="en-GB"/>
                </w:rPr>
                <w:t>github</w:t>
              </w:r>
              <w:proofErr w:type="spellEnd"/>
              <w:r w:rsidR="005307E3" w:rsidRPr="00E17555">
                <w:rPr>
                  <w:rStyle w:val="af5"/>
                  <w:rFonts w:ascii="Times New Roman" w:hAnsi="Times New Roman" w:cs="Times New Roman"/>
                  <w:b/>
                  <w:sz w:val="24"/>
                  <w:szCs w:val="24"/>
                </w:rPr>
                <w:t>.</w:t>
              </w:r>
              <w:r w:rsidR="005307E3" w:rsidRPr="00553C75">
                <w:rPr>
                  <w:rStyle w:val="af5"/>
                  <w:rFonts w:ascii="Times New Roman" w:hAnsi="Times New Roman" w:cs="Times New Roman"/>
                  <w:b/>
                  <w:sz w:val="24"/>
                  <w:szCs w:val="24"/>
                  <w:lang w:val="en-GB"/>
                </w:rPr>
                <w:t>com</w:t>
              </w:r>
              <w:r w:rsidR="005307E3" w:rsidRPr="00E17555">
                <w:rPr>
                  <w:rStyle w:val="af5"/>
                  <w:rFonts w:ascii="Times New Roman" w:hAnsi="Times New Roman" w:cs="Times New Roman"/>
                  <w:b/>
                  <w:sz w:val="24"/>
                  <w:szCs w:val="24"/>
                </w:rPr>
                <w:t>/2</w:t>
              </w:r>
              <w:r w:rsidR="005307E3" w:rsidRPr="00553C75">
                <w:rPr>
                  <w:rStyle w:val="af5"/>
                  <w:rFonts w:ascii="Times New Roman" w:hAnsi="Times New Roman" w:cs="Times New Roman"/>
                  <w:b/>
                  <w:sz w:val="24"/>
                  <w:szCs w:val="24"/>
                  <w:lang w:val="en-GB"/>
                </w:rPr>
                <w:t>Buttons</w:t>
              </w:r>
              <w:r w:rsidR="005307E3" w:rsidRPr="00E17555">
                <w:rPr>
                  <w:rStyle w:val="af5"/>
                  <w:rFonts w:ascii="Times New Roman" w:hAnsi="Times New Roman" w:cs="Times New Roman"/>
                  <w:b/>
                  <w:sz w:val="24"/>
                  <w:szCs w:val="24"/>
                </w:rPr>
                <w:t>/2</w:t>
              </w:r>
              <w:proofErr w:type="spellStart"/>
              <w:r w:rsidR="005307E3" w:rsidRPr="00553C75">
                <w:rPr>
                  <w:rStyle w:val="af5"/>
                  <w:rFonts w:ascii="Times New Roman" w:hAnsi="Times New Roman" w:cs="Times New Roman"/>
                  <w:b/>
                  <w:sz w:val="24"/>
                  <w:szCs w:val="24"/>
                  <w:lang w:val="en-GB"/>
                </w:rPr>
                <w:t>ButtonsServer</w:t>
              </w:r>
              <w:proofErr w:type="spellEnd"/>
            </w:hyperlink>
            <w:r w:rsidR="005307E3" w:rsidRPr="00E1755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5C0735B9" w14:textId="77777777" w:rsidR="005307E3" w:rsidRPr="00E17555" w:rsidRDefault="005307E3" w:rsidP="005307E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BA4E3A2" w14:textId="1A10D466" w:rsidR="005307E3" w:rsidRDefault="005307E3" w:rsidP="005307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C13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Направленность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Pr="006121B0">
              <w:rPr>
                <w:rFonts w:ascii="Times New Roman" w:hAnsi="Times New Roman" w:cs="Times New Roman"/>
                <w:sz w:val="24"/>
                <w:szCs w:val="24"/>
              </w:rPr>
              <w:t>сайт по агрегации мнения населения, опросам населения</w:t>
            </w:r>
            <w:r w:rsidR="00B1194F">
              <w:rPr>
                <w:rFonts w:ascii="Times New Roman" w:hAnsi="Times New Roman" w:cs="Times New Roman"/>
                <w:sz w:val="24"/>
                <w:szCs w:val="24"/>
              </w:rPr>
              <w:t>, соцсеть</w:t>
            </w:r>
          </w:p>
          <w:p w14:paraId="1FBD8722" w14:textId="77777777" w:rsidR="005307E3" w:rsidRDefault="005307E3" w:rsidP="005307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C13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Масшта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Pr="006121B0">
              <w:rPr>
                <w:rFonts w:ascii="Times New Roman" w:hAnsi="Times New Roman" w:cs="Times New Roman"/>
                <w:sz w:val="24"/>
                <w:szCs w:val="24"/>
              </w:rPr>
              <w:t>11 000 пользователей. Закрыт из-за проблем монетизаци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075BFDDE" w14:textId="77777777" w:rsidR="00B1194F" w:rsidRDefault="005307E3" w:rsidP="005307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77B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Интересные задачи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DC9F536" w14:textId="16121C17" w:rsidR="00B1194F" w:rsidRDefault="005307E3" w:rsidP="00B1194F">
            <w:pPr>
              <w:pStyle w:val="a4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1194F">
              <w:rPr>
                <w:rFonts w:ascii="Times New Roman" w:hAnsi="Times New Roman" w:cs="Times New Roman"/>
                <w:sz w:val="24"/>
                <w:szCs w:val="24"/>
              </w:rPr>
              <w:t xml:space="preserve">автоматизировал с помощью скриптов на </w:t>
            </w:r>
            <w:r w:rsidRPr="00B119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ash</w:t>
            </w:r>
            <w:r w:rsidRPr="00B1194F">
              <w:rPr>
                <w:rFonts w:ascii="Times New Roman" w:hAnsi="Times New Roman" w:cs="Times New Roman"/>
                <w:sz w:val="24"/>
                <w:szCs w:val="24"/>
              </w:rPr>
              <w:t xml:space="preserve"> развертывание системы на сервер с прописыванием всех настроек и верси</w:t>
            </w:r>
            <w:r w:rsidR="00B1194F">
              <w:rPr>
                <w:rFonts w:ascii="Times New Roman" w:hAnsi="Times New Roman" w:cs="Times New Roman"/>
                <w:sz w:val="24"/>
                <w:szCs w:val="24"/>
              </w:rPr>
              <w:t>й</w:t>
            </w:r>
            <w:r w:rsidRPr="00B1194F"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</w:p>
          <w:p w14:paraId="77DFC382" w14:textId="19D5B174" w:rsidR="00B1194F" w:rsidRPr="00B1194F" w:rsidRDefault="005307E3" w:rsidP="00B1194F">
            <w:pPr>
              <w:pStyle w:val="a4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1194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с нуля пришлось разобраться в </w:t>
            </w:r>
            <w:r w:rsidRPr="00B119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sp</w:t>
            </w:r>
            <w:r w:rsidR="00B1194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B1194F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re</w:t>
            </w:r>
            <w:r w:rsidRPr="00B1194F">
              <w:rPr>
                <w:rFonts w:ascii="Times New Roman" w:hAnsi="Times New Roman" w:cs="Times New Roman"/>
                <w:sz w:val="24"/>
                <w:szCs w:val="24"/>
              </w:rPr>
              <w:t xml:space="preserve"> и микросервисной архитектуре; </w:t>
            </w:r>
          </w:p>
          <w:p w14:paraId="44F5EF8E" w14:textId="5D19B18E" w:rsidR="005307E3" w:rsidRPr="00B1194F" w:rsidRDefault="002F0744" w:rsidP="00B1194F">
            <w:pPr>
              <w:pStyle w:val="a4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справление</w:t>
            </w:r>
            <w:r w:rsidR="005307E3" w:rsidRPr="00B1194F">
              <w:rPr>
                <w:rFonts w:ascii="Times New Roman" w:hAnsi="Times New Roman" w:cs="Times New Roman"/>
                <w:sz w:val="24"/>
                <w:szCs w:val="24"/>
              </w:rPr>
              <w:t xml:space="preserve"> падения производительности при осуществлении запросов к базе данных. </w:t>
            </w:r>
          </w:p>
          <w:p w14:paraId="29F3EA03" w14:textId="77777777" w:rsidR="005307E3" w:rsidRDefault="005307E3" w:rsidP="005307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C13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Обязанности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оздание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ервисов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для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работы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истемы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)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дминистрирование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сервера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а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С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Ubuntu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аписание скриптов на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ash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для автоматизации развертывания, проектирование и создание базы данных для сервисов.</w:t>
            </w:r>
          </w:p>
          <w:p w14:paraId="0D653D40" w14:textId="77777777" w:rsidR="005307E3" w:rsidRPr="000A15A5" w:rsidRDefault="005307E3" w:rsidP="005307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C13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ехнологии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SP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re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 2.0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ginx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sSql</w:t>
            </w:r>
            <w:proofErr w:type="spellEnd"/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F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языки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#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QL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ash</w:t>
            </w:r>
          </w:p>
          <w:p w14:paraId="22772B91" w14:textId="77777777" w:rsidR="005307E3" w:rsidRPr="00FA6169" w:rsidRDefault="005307E3" w:rsidP="005307E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307E3" w:rsidRPr="005307E3" w14:paraId="3968F887" w14:textId="77777777" w:rsidTr="005307E3">
        <w:trPr>
          <w:trHeight w:val="328"/>
        </w:trPr>
        <w:tc>
          <w:tcPr>
            <w:tcW w:w="5000" w:type="pct"/>
            <w:gridSpan w:val="5"/>
            <w:tcBorders>
              <w:top w:val="single" w:sz="4" w:space="0" w:color="A6A6A6" w:themeColor="background1" w:themeShade="A6"/>
              <w:left w:val="nil"/>
              <w:bottom w:val="single" w:sz="4" w:space="0" w:color="FFFFFF" w:themeColor="background1"/>
              <w:right w:val="single" w:sz="12" w:space="0" w:color="FFFFFF" w:themeColor="background1"/>
            </w:tcBorders>
            <w:vAlign w:val="center"/>
          </w:tcPr>
          <w:p w14:paraId="64EED4DC" w14:textId="050D0053" w:rsidR="005307E3" w:rsidRPr="005307E3" w:rsidRDefault="005307E3" w:rsidP="005307E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 xml:space="preserve">Опыт работы в </w:t>
            </w:r>
            <w:r w:rsidR="00B1194F">
              <w:rPr>
                <w:rFonts w:ascii="Times New Roman" w:hAnsi="Times New Roman" w:cs="Times New Roman"/>
                <w:b/>
                <w:sz w:val="24"/>
                <w:szCs w:val="24"/>
              </w:rPr>
              <w:t>исследовательских проектах</w:t>
            </w:r>
          </w:p>
        </w:tc>
      </w:tr>
      <w:tr w:rsidR="005307E3" w:rsidRPr="009C4BA3" w14:paraId="233CB782" w14:textId="77777777" w:rsidTr="00B1194F">
        <w:trPr>
          <w:trHeight w:val="328"/>
        </w:trPr>
        <w:tc>
          <w:tcPr>
            <w:tcW w:w="1214" w:type="pct"/>
            <w:gridSpan w:val="2"/>
            <w:tcBorders>
              <w:top w:val="single" w:sz="4" w:space="0" w:color="FFFFFF" w:themeColor="background1"/>
              <w:left w:val="nil"/>
              <w:bottom w:val="single" w:sz="12" w:space="0" w:color="808080" w:themeColor="background1" w:themeShade="80"/>
              <w:right w:val="single" w:sz="12" w:space="0" w:color="FFFFFF" w:themeColor="background1"/>
            </w:tcBorders>
            <w:vAlign w:val="center"/>
          </w:tcPr>
          <w:p w14:paraId="3A79349A" w14:textId="77777777" w:rsidR="005307E3" w:rsidRDefault="005307E3" w:rsidP="005307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 xml:space="preserve">Применение автоматного подхода для персонализированной поддержки клинических процессов в медицине </w:t>
            </w:r>
          </w:p>
          <w:p w14:paraId="56E3BBAE" w14:textId="77777777" w:rsidR="005307E3" w:rsidRDefault="005307E3" w:rsidP="005307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9C8DA8" w14:textId="79A3E3D7" w:rsidR="005307E3" w:rsidRPr="00C03043" w:rsidRDefault="005307E3" w:rsidP="005307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февраль 2019</w:t>
            </w:r>
            <w:r w:rsidRPr="003C1381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июнь 2019</w:t>
            </w:r>
          </w:p>
        </w:tc>
        <w:tc>
          <w:tcPr>
            <w:tcW w:w="3786" w:type="pct"/>
            <w:gridSpan w:val="3"/>
            <w:tcBorders>
              <w:top w:val="single" w:sz="4" w:space="0" w:color="FFFFFF" w:themeColor="background1"/>
              <w:left w:val="single" w:sz="12" w:space="0" w:color="FFFFFF" w:themeColor="background1"/>
              <w:bottom w:val="single" w:sz="12" w:space="0" w:color="808080" w:themeColor="background1" w:themeShade="80"/>
              <w:right w:val="nil"/>
            </w:tcBorders>
            <w:vAlign w:val="center"/>
          </w:tcPr>
          <w:p w14:paraId="1F68A2F2" w14:textId="455C369D" w:rsidR="005307E3" w:rsidRPr="003C1381" w:rsidRDefault="005307E3" w:rsidP="005307E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C</w:t>
            </w:r>
            <w:r w:rsidRPr="00E17555">
              <w:rPr>
                <w:rFonts w:ascii="Times New Roman" w:hAnsi="Times New Roman" w:cs="Times New Roman"/>
                <w:b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и базы данных разработчик, исследователь</w:t>
            </w:r>
            <w:r w:rsidR="00CA3D66">
              <w:rPr>
                <w:rFonts w:ascii="Times New Roman" w:hAnsi="Times New Roman" w:cs="Times New Roman"/>
                <w:b/>
                <w:sz w:val="24"/>
                <w:szCs w:val="24"/>
              </w:rPr>
              <w:t>, Санкт-Петербург, Россия</w:t>
            </w:r>
          </w:p>
          <w:p w14:paraId="0C3FF0DD" w14:textId="77777777" w:rsidR="005307E3" w:rsidRDefault="005307E3" w:rsidP="005307E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C0804B0" w14:textId="77777777" w:rsidR="005307E3" w:rsidRDefault="005307E3" w:rsidP="005307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Направленность: </w:t>
            </w:r>
            <w:r w:rsidRPr="00A51778">
              <w:rPr>
                <w:rFonts w:ascii="Times New Roman" w:hAnsi="Times New Roman" w:cs="Times New Roman"/>
                <w:sz w:val="24"/>
                <w:szCs w:val="24"/>
              </w:rPr>
              <w:t>приложение для персонализации медицинских процессов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2AA88278" w14:textId="77777777" w:rsidR="005307E3" w:rsidRDefault="005307E3" w:rsidP="005307E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C138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Масштаб: </w:t>
            </w:r>
            <w:r w:rsidRPr="00A51778">
              <w:rPr>
                <w:rFonts w:ascii="Times New Roman" w:hAnsi="Times New Roman" w:cs="Times New Roman"/>
                <w:bCs/>
                <w:sz w:val="24"/>
                <w:szCs w:val="24"/>
              </w:rPr>
              <w:t>исследовательский проект по результатам которого была публикация нескольких статей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рецензируемых в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Scopus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, ВАК, РИНЦ</w:t>
            </w:r>
            <w:r w:rsidRPr="003C1381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  <w:p w14:paraId="1DA207B8" w14:textId="0F1D48AD" w:rsidR="005307E3" w:rsidRPr="009277B1" w:rsidRDefault="005307E3" w:rsidP="005307E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Интересные задачи: </w:t>
            </w:r>
            <w:r w:rsidRPr="009277B1">
              <w:rPr>
                <w:rFonts w:ascii="Times New Roman" w:hAnsi="Times New Roman" w:cs="Times New Roman"/>
                <w:sz w:val="24"/>
                <w:szCs w:val="24"/>
              </w:rPr>
              <w:t xml:space="preserve">теоретическую систему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редсказания болезни пациентов</w:t>
            </w:r>
            <w:r w:rsidRPr="009277B1">
              <w:rPr>
                <w:rFonts w:ascii="Times New Roman" w:hAnsi="Times New Roman" w:cs="Times New Roman"/>
                <w:sz w:val="24"/>
                <w:szCs w:val="24"/>
              </w:rPr>
              <w:t xml:space="preserve"> транслировал в рабочую модель, применял паттерны конечного автомата, </w:t>
            </w:r>
            <w:r w:rsidRPr="009277B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emento</w:t>
            </w:r>
            <w:r w:rsidRPr="009277B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9277B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tat</w:t>
            </w:r>
            <w:r w:rsidR="00CA3D6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 другие.</w:t>
            </w:r>
          </w:p>
          <w:p w14:paraId="6C0ED450" w14:textId="77777777" w:rsidR="005307E3" w:rsidRPr="00BC03BA" w:rsidRDefault="005307E3" w:rsidP="005307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C13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Обязанности</w:t>
            </w:r>
            <w:r w:rsidRPr="00BC03BA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разработка серверной части и логики проекта, проектирование базы данных.</w:t>
            </w:r>
          </w:p>
          <w:p w14:paraId="0FF4034B" w14:textId="77777777" w:rsidR="005307E3" w:rsidRPr="00FE4BDB" w:rsidRDefault="005307E3" w:rsidP="005307E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C138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ехнологии</w:t>
            </w:r>
            <w:r w:rsidRPr="00FE4BD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SP</w:t>
            </w:r>
            <w:r w:rsidRPr="00FE4BD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re</w:t>
            </w:r>
            <w:proofErr w:type="spellEnd"/>
            <w:r w:rsidRPr="00FE4BD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2.2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sSql</w:t>
            </w:r>
            <w:proofErr w:type="spellEnd"/>
            <w:r w:rsidRPr="00FE4BD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F</w:t>
            </w:r>
            <w:r w:rsidRPr="00FE4BD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re</w:t>
            </w:r>
          </w:p>
          <w:p w14:paraId="5766F11D" w14:textId="77777777" w:rsidR="005307E3" w:rsidRPr="005307E3" w:rsidRDefault="005307E3" w:rsidP="005307E3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5307E3" w:rsidRPr="005D62F5" w14:paraId="5DB3132F" w14:textId="77777777" w:rsidTr="00A51778">
        <w:trPr>
          <w:trHeight w:val="281"/>
        </w:trPr>
        <w:tc>
          <w:tcPr>
            <w:tcW w:w="5000" w:type="pct"/>
            <w:gridSpan w:val="5"/>
            <w:tcBorders>
              <w:left w:val="nil"/>
              <w:bottom w:val="nil"/>
              <w:right w:val="nil"/>
            </w:tcBorders>
          </w:tcPr>
          <w:p w14:paraId="6B58C520" w14:textId="77777777" w:rsidR="005307E3" w:rsidRDefault="005307E3" w:rsidP="005307E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Навыки и пройденные курсы</w:t>
            </w:r>
          </w:p>
          <w:p w14:paraId="478F40BB" w14:textId="77777777" w:rsidR="005307E3" w:rsidRPr="00E17555" w:rsidRDefault="005307E3" w:rsidP="005307E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307E3" w:rsidRPr="009277B1" w14:paraId="699CE866" w14:textId="77777777" w:rsidTr="00A51778">
        <w:trPr>
          <w:trHeight w:val="614"/>
        </w:trPr>
        <w:tc>
          <w:tcPr>
            <w:tcW w:w="5000" w:type="pct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9F3D654" w14:textId="77777777" w:rsidR="005307E3" w:rsidRPr="00E17555" w:rsidRDefault="005307E3" w:rsidP="005307E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Профессиональные навыки</w:t>
            </w:r>
          </w:p>
          <w:p w14:paraId="5A722FB4" w14:textId="337119F8" w:rsidR="005307E3" w:rsidRPr="00762FB2" w:rsidRDefault="005307E3" w:rsidP="005307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62F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SP</w:t>
            </w:r>
            <w:r w:rsidRPr="00762FB2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5D62F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re</w:t>
            </w:r>
            <w:r w:rsidRPr="00762FB2">
              <w:rPr>
                <w:rFonts w:ascii="Times New Roman" w:hAnsi="Times New Roman" w:cs="Times New Roman"/>
                <w:sz w:val="24"/>
                <w:szCs w:val="24"/>
              </w:rPr>
              <w:t xml:space="preserve"> 3,1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F</w:t>
            </w:r>
            <w:r w:rsidRPr="00762FB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re</w:t>
            </w:r>
            <w:r w:rsidRPr="00762FB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art</w:t>
            </w:r>
            <w:r w:rsidRPr="00762FB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lutter</w:t>
            </w:r>
            <w:r w:rsidRPr="00762FB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sSql</w:t>
            </w:r>
            <w:proofErr w:type="spellEnd"/>
            <w:r w:rsidRPr="00762FB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D62F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</w:t>
            </w:r>
            <w:r w:rsidRPr="00762FB2">
              <w:rPr>
                <w:rFonts w:ascii="Times New Roman" w:hAnsi="Times New Roman" w:cs="Times New Roman"/>
                <w:sz w:val="24"/>
                <w:szCs w:val="24"/>
              </w:rPr>
              <w:t xml:space="preserve">#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</w:t>
            </w:r>
            <w:r w:rsidRPr="00762FB2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QL</w:t>
            </w:r>
            <w:r w:rsidRPr="00762FB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C15A8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a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h</w:t>
            </w:r>
            <w:r w:rsidRPr="00762FB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D62F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TML</w:t>
            </w:r>
            <w:r w:rsidRPr="00762FB2">
              <w:rPr>
                <w:rFonts w:ascii="Times New Roman" w:hAnsi="Times New Roman" w:cs="Times New Roman"/>
                <w:sz w:val="24"/>
                <w:szCs w:val="24"/>
              </w:rPr>
              <w:t xml:space="preserve">5, </w:t>
            </w:r>
            <w:r w:rsidRPr="005D62F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SS</w:t>
            </w:r>
            <w:r w:rsidRPr="00762FB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307E3" w:rsidRPr="00E17555" w14:paraId="40030B7E" w14:textId="77777777" w:rsidTr="00A51778">
        <w:trPr>
          <w:trHeight w:val="1375"/>
        </w:trPr>
        <w:tc>
          <w:tcPr>
            <w:tcW w:w="5000" w:type="pct"/>
            <w:gridSpan w:val="5"/>
            <w:tcBorders>
              <w:top w:val="nil"/>
              <w:left w:val="nil"/>
              <w:bottom w:val="single" w:sz="8" w:space="0" w:color="808080" w:themeColor="background1" w:themeShade="80"/>
              <w:right w:val="nil"/>
            </w:tcBorders>
          </w:tcPr>
          <w:p w14:paraId="438C935B" w14:textId="77777777" w:rsidR="005307E3" w:rsidRPr="00E17555" w:rsidRDefault="005307E3" w:rsidP="005307E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Профессиональные курсы</w:t>
            </w:r>
          </w:p>
          <w:p w14:paraId="02FDDF08" w14:textId="77777777" w:rsidR="005307E3" w:rsidRPr="00E17555" w:rsidRDefault="005307E3" w:rsidP="005307E3">
            <w:pPr>
              <w:pStyle w:val="a4"/>
              <w:numPr>
                <w:ilvl w:val="0"/>
                <w:numId w:val="2"/>
              </w:numPr>
              <w:ind w:left="599" w:hanging="284"/>
              <w:rPr>
                <w:rFonts w:ascii="Times New Roman" w:hAnsi="Times New Roman" w:cs="Times New Roman"/>
                <w:sz w:val="24"/>
                <w:szCs w:val="24"/>
              </w:rPr>
            </w:pP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>Практические курсы (</w:t>
            </w:r>
            <w:r w:rsidRPr="00E1755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 xml:space="preserve">#, </w:t>
            </w:r>
            <w:r w:rsidRPr="00E1755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git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E1755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FS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 xml:space="preserve">, работа в команде) от </w:t>
            </w:r>
            <w:r w:rsidRPr="00E17555">
              <w:rPr>
                <w:rFonts w:ascii="Times New Roman" w:hAnsi="Times New Roman" w:cs="Times New Roman"/>
                <w:sz w:val="25"/>
                <w:szCs w:val="25"/>
              </w:rPr>
              <w:t>«</w:t>
            </w:r>
            <w:r w:rsidRPr="00E17555">
              <w:rPr>
                <w:rFonts w:ascii="Times New Roman" w:hAnsi="Times New Roman" w:cs="Times New Roman"/>
                <w:sz w:val="25"/>
                <w:szCs w:val="25"/>
                <w:lang w:val="en-GB"/>
              </w:rPr>
              <w:t>Veeam</w:t>
            </w:r>
            <w:r w:rsidRPr="00E17555">
              <w:rPr>
                <w:rFonts w:ascii="Times New Roman" w:hAnsi="Times New Roman" w:cs="Times New Roman"/>
                <w:sz w:val="25"/>
                <w:szCs w:val="25"/>
              </w:rPr>
              <w:t xml:space="preserve"> </w:t>
            </w:r>
            <w:r w:rsidRPr="00E17555">
              <w:rPr>
                <w:rFonts w:ascii="Times New Roman" w:hAnsi="Times New Roman" w:cs="Times New Roman"/>
                <w:sz w:val="25"/>
                <w:szCs w:val="25"/>
                <w:lang w:val="en-GB"/>
              </w:rPr>
              <w:t>Software</w:t>
            </w:r>
            <w:r w:rsidRPr="00E17555">
              <w:rPr>
                <w:rFonts w:ascii="Times New Roman" w:hAnsi="Times New Roman" w:cs="Times New Roman"/>
                <w:sz w:val="25"/>
                <w:szCs w:val="25"/>
              </w:rPr>
              <w:t xml:space="preserve"> </w:t>
            </w:r>
            <w:r w:rsidRPr="00E17555">
              <w:rPr>
                <w:rFonts w:ascii="Times New Roman" w:hAnsi="Times New Roman" w:cs="Times New Roman"/>
                <w:sz w:val="25"/>
                <w:szCs w:val="25"/>
                <w:lang w:val="en-GB"/>
              </w:rPr>
              <w:t>Academy</w:t>
            </w:r>
            <w:r w:rsidRPr="00E17555">
              <w:rPr>
                <w:rFonts w:ascii="Times New Roman" w:hAnsi="Times New Roman" w:cs="Times New Roman"/>
                <w:sz w:val="25"/>
                <w:szCs w:val="25"/>
              </w:rPr>
              <w:t>»</w:t>
            </w:r>
          </w:p>
          <w:p w14:paraId="6061E8A2" w14:textId="77777777" w:rsidR="005307E3" w:rsidRDefault="005307E3" w:rsidP="005307E3">
            <w:pPr>
              <w:pStyle w:val="a4"/>
              <w:numPr>
                <w:ilvl w:val="1"/>
                <w:numId w:val="2"/>
              </w:numPr>
              <w:ind w:left="1024" w:hanging="284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Лабораторные</w:t>
            </w:r>
            <w:r w:rsidRPr="00E1755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(1.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PF</w:t>
            </w:r>
            <w:r w:rsidRPr="00E1755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proofErr w:type="gramStart"/>
            <w:r w:rsidRPr="00E1755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.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LINQ</w:t>
            </w:r>
            <w:proofErr w:type="gramEnd"/>
            <w:r w:rsidRPr="00E1755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3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F</w:t>
            </w:r>
            <w:r w:rsidRPr="00E1755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4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ultithreading, 5.WCF</w:t>
            </w:r>
            <w:r w:rsidRPr="00E1755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) </w:t>
            </w:r>
            <w:hyperlink r:id="rId8" w:history="1">
              <w:r w:rsidRPr="0056140A">
                <w:rPr>
                  <w:rStyle w:val="af5"/>
                  <w:rFonts w:ascii="Times New Roman" w:hAnsi="Times New Roman" w:cs="Times New Roman"/>
                  <w:sz w:val="24"/>
                  <w:szCs w:val="24"/>
                  <w:lang w:val="en-GB"/>
                </w:rPr>
                <w:t>https://github.com/IuriiAksenov/CSharp_Interesting_Labs_From_Difficult_Courses</w:t>
              </w:r>
            </w:hyperlink>
          </w:p>
          <w:p w14:paraId="27266792" w14:textId="77777777" w:rsidR="005307E3" w:rsidRDefault="005307E3" w:rsidP="005307E3">
            <w:pPr>
              <w:pStyle w:val="a4"/>
              <w:numPr>
                <w:ilvl w:val="1"/>
                <w:numId w:val="2"/>
              </w:numPr>
              <w:ind w:left="1024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ыпускной проект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«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mazon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 xml:space="preserve"> 2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»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 xml:space="preserve"> 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проект интернет-магазина. </w:t>
            </w:r>
            <w:hyperlink r:id="rId9" w:history="1">
              <w:r w:rsidRPr="00D91EF6">
                <w:rPr>
                  <w:rStyle w:val="af5"/>
                  <w:rFonts w:ascii="Times New Roman" w:hAnsi="Times New Roman" w:cs="Times New Roman"/>
                  <w:sz w:val="24"/>
                  <w:szCs w:val="24"/>
                  <w:lang w:val="en-GB"/>
                </w:rPr>
                <w:t>https</w:t>
              </w:r>
              <w:r w:rsidRPr="00D91EF6">
                <w:rPr>
                  <w:rStyle w:val="af5"/>
                  <w:rFonts w:ascii="Times New Roman" w:hAnsi="Times New Roman" w:cs="Times New Roman"/>
                  <w:sz w:val="24"/>
                  <w:szCs w:val="24"/>
                </w:rPr>
                <w:t>://</w:t>
              </w:r>
              <w:proofErr w:type="spellStart"/>
              <w:r w:rsidRPr="00D91EF6">
                <w:rPr>
                  <w:rStyle w:val="af5"/>
                  <w:rFonts w:ascii="Times New Roman" w:hAnsi="Times New Roman" w:cs="Times New Roman"/>
                  <w:sz w:val="24"/>
                  <w:szCs w:val="24"/>
                  <w:lang w:val="en-GB"/>
                </w:rPr>
                <w:t>github</w:t>
              </w:r>
              <w:proofErr w:type="spellEnd"/>
              <w:r w:rsidRPr="00D91EF6">
                <w:rPr>
                  <w:rStyle w:val="af5"/>
                  <w:rFonts w:ascii="Times New Roman" w:hAnsi="Times New Roman" w:cs="Times New Roman"/>
                  <w:sz w:val="24"/>
                  <w:szCs w:val="24"/>
                </w:rPr>
                <w:t>.</w:t>
              </w:r>
              <w:r w:rsidRPr="00D91EF6">
                <w:rPr>
                  <w:rStyle w:val="af5"/>
                  <w:rFonts w:ascii="Times New Roman" w:hAnsi="Times New Roman" w:cs="Times New Roman"/>
                  <w:sz w:val="24"/>
                  <w:szCs w:val="24"/>
                  <w:lang w:val="en-GB"/>
                </w:rPr>
                <w:t>com</w:t>
              </w:r>
              <w:r w:rsidRPr="00D91EF6">
                <w:rPr>
                  <w:rStyle w:val="af5"/>
                  <w:rFonts w:ascii="Times New Roman" w:hAnsi="Times New Roman" w:cs="Times New Roman"/>
                  <w:sz w:val="24"/>
                  <w:szCs w:val="24"/>
                </w:rPr>
                <w:t>/</w:t>
              </w:r>
              <w:proofErr w:type="spellStart"/>
              <w:r w:rsidRPr="00D91EF6">
                <w:rPr>
                  <w:rStyle w:val="af5"/>
                  <w:rFonts w:ascii="Times New Roman" w:hAnsi="Times New Roman" w:cs="Times New Roman"/>
                  <w:sz w:val="24"/>
                  <w:szCs w:val="24"/>
                  <w:lang w:val="en-GB"/>
                </w:rPr>
                <w:t>IuriiAksenov</w:t>
              </w:r>
              <w:proofErr w:type="spellEnd"/>
              <w:r w:rsidRPr="00D91EF6">
                <w:rPr>
                  <w:rStyle w:val="af5"/>
                  <w:rFonts w:ascii="Times New Roman" w:hAnsi="Times New Roman" w:cs="Times New Roman"/>
                  <w:sz w:val="24"/>
                  <w:szCs w:val="24"/>
                </w:rPr>
                <w:t>/</w:t>
              </w:r>
              <w:proofErr w:type="spellStart"/>
              <w:r w:rsidRPr="00D91EF6">
                <w:rPr>
                  <w:rStyle w:val="af5"/>
                  <w:rFonts w:ascii="Times New Roman" w:hAnsi="Times New Roman" w:cs="Times New Roman"/>
                  <w:sz w:val="24"/>
                  <w:szCs w:val="24"/>
                  <w:lang w:val="en-GB"/>
                </w:rPr>
                <w:t>MediaManager</w:t>
              </w:r>
              <w:proofErr w:type="spellEnd"/>
              <w:r w:rsidRPr="00D91EF6">
                <w:rPr>
                  <w:rStyle w:val="af5"/>
                  <w:rFonts w:ascii="Times New Roman" w:hAnsi="Times New Roman" w:cs="Times New Roman"/>
                  <w:sz w:val="24"/>
                  <w:szCs w:val="24"/>
                </w:rPr>
                <w:t>-</w:t>
              </w:r>
              <w:proofErr w:type="spellStart"/>
              <w:r w:rsidRPr="00D91EF6">
                <w:rPr>
                  <w:rStyle w:val="af5"/>
                  <w:rFonts w:ascii="Times New Roman" w:hAnsi="Times New Roman" w:cs="Times New Roman"/>
                  <w:sz w:val="24"/>
                  <w:szCs w:val="24"/>
                  <w:lang w:val="en-GB"/>
                </w:rPr>
                <w:t>MediaServerMongo</w:t>
              </w:r>
              <w:proofErr w:type="spellEnd"/>
            </w:hyperlink>
          </w:p>
          <w:p w14:paraId="076018EB" w14:textId="77777777" w:rsidR="005307E3" w:rsidRPr="00E17555" w:rsidRDefault="005307E3" w:rsidP="005307E3">
            <w:pPr>
              <w:pStyle w:val="a4"/>
              <w:numPr>
                <w:ilvl w:val="2"/>
                <w:numId w:val="2"/>
              </w:numPr>
              <w:ind w:left="1591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Обязанности: </w:t>
            </w:r>
            <w:r w:rsidRPr="00D91EF6">
              <w:rPr>
                <w:rFonts w:ascii="Times New Roman" w:hAnsi="Times New Roman" w:cs="Times New Roman"/>
                <w:sz w:val="24"/>
                <w:szCs w:val="24"/>
              </w:rPr>
              <w:t>созд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ие</w:t>
            </w:r>
            <w:r w:rsidRPr="00D91EF6">
              <w:rPr>
                <w:rFonts w:ascii="Times New Roman" w:hAnsi="Times New Roman" w:cs="Times New Roman"/>
                <w:sz w:val="24"/>
                <w:szCs w:val="24"/>
              </w:rPr>
              <w:t xml:space="preserve"> систе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ы</w:t>
            </w:r>
            <w:r w:rsidRPr="00D91EF6">
              <w:rPr>
                <w:rFonts w:ascii="Times New Roman" w:hAnsi="Times New Roman" w:cs="Times New Roman"/>
                <w:sz w:val="24"/>
                <w:szCs w:val="24"/>
              </w:rPr>
              <w:t xml:space="preserve"> распределенных транзакций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а также</w:t>
            </w:r>
            <w:r w:rsidRPr="00D91EF6">
              <w:rPr>
                <w:rFonts w:ascii="Times New Roman" w:hAnsi="Times New Roman" w:cs="Times New Roman"/>
                <w:sz w:val="24"/>
                <w:szCs w:val="24"/>
              </w:rPr>
              <w:t xml:space="preserve"> менеджер для медиа файлов с функциями хранения в базе данных различных типов (</w:t>
            </w:r>
            <w:proofErr w:type="spellStart"/>
            <w:r w:rsidRPr="00D91EF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ql</w:t>
            </w:r>
            <w:proofErr w:type="spellEnd"/>
            <w:r w:rsidRPr="00D91EF6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D91EF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oSql</w:t>
            </w:r>
            <w:proofErr w:type="spellEnd"/>
            <w:r w:rsidRPr="00D91EF6">
              <w:rPr>
                <w:rFonts w:ascii="Times New Roman" w:hAnsi="Times New Roman" w:cs="Times New Roman"/>
                <w:sz w:val="24"/>
                <w:szCs w:val="24"/>
              </w:rPr>
              <w:t xml:space="preserve">). Язык </w:t>
            </w:r>
            <w:r w:rsidRPr="00D91EF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</w:t>
            </w:r>
            <w:r w:rsidRPr="00D91EF6">
              <w:rPr>
                <w:rFonts w:ascii="Times New Roman" w:hAnsi="Times New Roman" w:cs="Times New Roman"/>
                <w:sz w:val="24"/>
                <w:szCs w:val="24"/>
              </w:rPr>
              <w:t xml:space="preserve">#. Технологии </w:t>
            </w:r>
            <w:proofErr w:type="spellStart"/>
            <w:r w:rsidRPr="00D91EF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pf</w:t>
            </w:r>
            <w:proofErr w:type="spellEnd"/>
            <w:r w:rsidRPr="00E1755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D91EF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ntity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91EF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ramework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91EF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ongoDb</w:t>
            </w:r>
            <w:proofErr w:type="spellEnd"/>
            <w:r w:rsidRPr="00E1755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91EF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sSql</w:t>
            </w:r>
            <w:proofErr w:type="spellEnd"/>
            <w:r w:rsidRPr="00E1755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D91EF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FS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CA8B0C9" w14:textId="77777777" w:rsidR="005307E3" w:rsidRPr="00E17555" w:rsidRDefault="005307E3" w:rsidP="005307E3">
            <w:pPr>
              <w:pStyle w:val="a4"/>
              <w:numPr>
                <w:ilvl w:val="0"/>
                <w:numId w:val="2"/>
              </w:numPr>
              <w:ind w:left="599" w:hanging="284"/>
              <w:rPr>
                <w:rFonts w:ascii="Times New Roman" w:hAnsi="Times New Roman" w:cs="Times New Roman"/>
                <w:sz w:val="24"/>
                <w:szCs w:val="24"/>
              </w:rPr>
            </w:pP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>Практические курсы (</w:t>
            </w:r>
            <w:r w:rsidRPr="00E1755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 xml:space="preserve">#, </w:t>
            </w:r>
            <w:r w:rsidRPr="00E1755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 xml:space="preserve">++, </w:t>
            </w:r>
            <w:r w:rsidRPr="00E1755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S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>, алгоритмы и структуры данных, работа в команде) от «Кронштадт Технологии»</w:t>
            </w:r>
          </w:p>
          <w:p w14:paraId="3E92D873" w14:textId="77777777" w:rsidR="005307E3" w:rsidRDefault="005307E3" w:rsidP="005307E3">
            <w:pPr>
              <w:pStyle w:val="a4"/>
              <w:numPr>
                <w:ilvl w:val="0"/>
                <w:numId w:val="2"/>
              </w:numPr>
              <w:ind w:left="599" w:hanging="284"/>
              <w:rPr>
                <w:rFonts w:ascii="Times New Roman" w:hAnsi="Times New Roman" w:cs="Times New Roman"/>
                <w:sz w:val="24"/>
                <w:szCs w:val="24"/>
              </w:rPr>
            </w:pP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>Веб-программирование (</w:t>
            </w:r>
            <w:r w:rsidRPr="00E1755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TML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E1755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SS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>) от «</w:t>
            </w:r>
            <w:r w:rsidRPr="00E1755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TML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1755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cademy</w:t>
            </w:r>
            <w:r w:rsidRPr="00E17555">
              <w:rPr>
                <w:rFonts w:ascii="Times New Roman" w:hAnsi="Times New Roman" w:cs="Times New Roman"/>
                <w:sz w:val="24"/>
                <w:szCs w:val="24"/>
              </w:rPr>
              <w:t>»</w:t>
            </w:r>
          </w:p>
          <w:p w14:paraId="22868DEB" w14:textId="77777777" w:rsidR="005307E3" w:rsidRDefault="005307E3" w:rsidP="005307E3">
            <w:pPr>
              <w:pStyle w:val="a4"/>
              <w:numPr>
                <w:ilvl w:val="0"/>
                <w:numId w:val="2"/>
              </w:numPr>
              <w:ind w:left="599" w:hanging="284"/>
              <w:rPr>
                <w:rFonts w:ascii="Times New Roman" w:hAnsi="Times New Roman" w:cs="Times New Roman"/>
                <w:sz w:val="24"/>
                <w:szCs w:val="24"/>
              </w:rPr>
            </w:pPr>
            <w:r w:rsidRPr="007C17DA">
              <w:rPr>
                <w:rFonts w:ascii="Times New Roman" w:hAnsi="Times New Roman" w:cs="Times New Roman"/>
                <w:sz w:val="24"/>
                <w:szCs w:val="24"/>
              </w:rPr>
              <w:t xml:space="preserve">Методы и алгоритмы теории графов. Платформа открытого образования </w:t>
            </w:r>
          </w:p>
          <w:p w14:paraId="1EFF378E" w14:textId="77777777" w:rsidR="005307E3" w:rsidRPr="00752809" w:rsidRDefault="005307E3" w:rsidP="005307E3">
            <w:pPr>
              <w:pStyle w:val="a4"/>
              <w:ind w:left="599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307E3" w:rsidRPr="00C03043" w14:paraId="45703D4B" w14:textId="77777777" w:rsidTr="00A51778">
        <w:trPr>
          <w:trHeight w:val="445"/>
        </w:trPr>
        <w:tc>
          <w:tcPr>
            <w:tcW w:w="5000" w:type="pct"/>
            <w:gridSpan w:val="5"/>
            <w:tcBorders>
              <w:top w:val="single" w:sz="8" w:space="0" w:color="808080" w:themeColor="background1" w:themeShade="80"/>
              <w:left w:val="nil"/>
              <w:bottom w:val="nil"/>
              <w:right w:val="nil"/>
            </w:tcBorders>
          </w:tcPr>
          <w:p w14:paraId="4FDCB07F" w14:textId="77777777" w:rsidR="005307E3" w:rsidRPr="00993064" w:rsidRDefault="005307E3" w:rsidP="005307E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Языки</w:t>
            </w:r>
          </w:p>
          <w:p w14:paraId="606BDC2A" w14:textId="77777777" w:rsidR="005307E3" w:rsidRPr="00C03043" w:rsidRDefault="005307E3" w:rsidP="005307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Русский</w:t>
            </w:r>
            <w:r w:rsidRPr="00C03043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оситель</w:t>
            </w:r>
            <w:r w:rsidRPr="00C0304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нглийский</w:t>
            </w:r>
            <w:r w:rsidRPr="00C03043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vanced</w:t>
            </w:r>
            <w:r w:rsidRPr="00C0304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емецкий</w:t>
            </w:r>
            <w:r w:rsidRPr="00C03043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 w:rsidRPr="005D62F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asic</w:t>
            </w:r>
          </w:p>
          <w:p w14:paraId="24EA23E8" w14:textId="77777777" w:rsidR="005307E3" w:rsidRPr="00C03043" w:rsidRDefault="005307E3" w:rsidP="005307E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DEC410E" w14:textId="77777777" w:rsidR="00A03DEB" w:rsidRPr="00C03043" w:rsidRDefault="00A03DEB" w:rsidP="005D62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A03DEB" w:rsidRPr="00C03043" w:rsidSect="00A848F6">
      <w:pgSz w:w="11906" w:h="16838"/>
      <w:pgMar w:top="568" w:right="1134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36578E"/>
    <w:multiLevelType w:val="hybridMultilevel"/>
    <w:tmpl w:val="4F04A3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65BF0"/>
    <w:multiLevelType w:val="hybridMultilevel"/>
    <w:tmpl w:val="A8B6E82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82775B"/>
    <w:multiLevelType w:val="multilevel"/>
    <w:tmpl w:val="977C030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22A7244E"/>
    <w:multiLevelType w:val="hybridMultilevel"/>
    <w:tmpl w:val="F1BE9C0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5A765E"/>
    <w:multiLevelType w:val="hybridMultilevel"/>
    <w:tmpl w:val="944C8BC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E72B11"/>
    <w:multiLevelType w:val="hybridMultilevel"/>
    <w:tmpl w:val="AB069F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EC55E0"/>
    <w:multiLevelType w:val="hybridMultilevel"/>
    <w:tmpl w:val="89341B9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7D44E1"/>
    <w:multiLevelType w:val="hybridMultilevel"/>
    <w:tmpl w:val="FEF8180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B1F023E"/>
    <w:multiLevelType w:val="hybridMultilevel"/>
    <w:tmpl w:val="13DA12F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164ED7"/>
    <w:multiLevelType w:val="hybridMultilevel"/>
    <w:tmpl w:val="A5B2461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254097"/>
    <w:multiLevelType w:val="hybridMultilevel"/>
    <w:tmpl w:val="1FE8935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895D5C"/>
    <w:multiLevelType w:val="hybridMultilevel"/>
    <w:tmpl w:val="2A76631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11"/>
  </w:num>
  <w:num w:numId="24">
    <w:abstractNumId w:val="6"/>
  </w:num>
  <w:num w:numId="25">
    <w:abstractNumId w:val="1"/>
  </w:num>
  <w:num w:numId="26">
    <w:abstractNumId w:val="4"/>
  </w:num>
  <w:num w:numId="27">
    <w:abstractNumId w:val="8"/>
  </w:num>
  <w:num w:numId="28">
    <w:abstractNumId w:val="3"/>
  </w:num>
  <w:num w:numId="29">
    <w:abstractNumId w:val="0"/>
  </w:num>
  <w:num w:numId="30">
    <w:abstractNumId w:val="10"/>
  </w:num>
  <w:num w:numId="3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wMzY1NTM1NDczNjNR0lEKTi0uzszPAykwrQUAb+Z8jCwAAAA="/>
  </w:docVars>
  <w:rsids>
    <w:rsidRoot w:val="00D07D1C"/>
    <w:rsid w:val="00000720"/>
    <w:rsid w:val="00045A6D"/>
    <w:rsid w:val="000541F8"/>
    <w:rsid w:val="00070BF0"/>
    <w:rsid w:val="00074938"/>
    <w:rsid w:val="000A15A5"/>
    <w:rsid w:val="000B4E22"/>
    <w:rsid w:val="001219F6"/>
    <w:rsid w:val="00147BD8"/>
    <w:rsid w:val="001E4BC3"/>
    <w:rsid w:val="0024316F"/>
    <w:rsid w:val="002446FB"/>
    <w:rsid w:val="0025057D"/>
    <w:rsid w:val="00262D14"/>
    <w:rsid w:val="002727B9"/>
    <w:rsid w:val="002A47B6"/>
    <w:rsid w:val="002E4044"/>
    <w:rsid w:val="002E62B7"/>
    <w:rsid w:val="002F0744"/>
    <w:rsid w:val="00314078"/>
    <w:rsid w:val="0033038C"/>
    <w:rsid w:val="003C1381"/>
    <w:rsid w:val="003D0F92"/>
    <w:rsid w:val="004B2DC1"/>
    <w:rsid w:val="004D502A"/>
    <w:rsid w:val="004F0F81"/>
    <w:rsid w:val="00501779"/>
    <w:rsid w:val="00502F37"/>
    <w:rsid w:val="00524850"/>
    <w:rsid w:val="005307E3"/>
    <w:rsid w:val="00572B02"/>
    <w:rsid w:val="0058711F"/>
    <w:rsid w:val="005A59EC"/>
    <w:rsid w:val="005C54D4"/>
    <w:rsid w:val="005D62F5"/>
    <w:rsid w:val="0060799E"/>
    <w:rsid w:val="006954A1"/>
    <w:rsid w:val="00696147"/>
    <w:rsid w:val="006B7C7C"/>
    <w:rsid w:val="006C0589"/>
    <w:rsid w:val="006C4051"/>
    <w:rsid w:val="006F54A2"/>
    <w:rsid w:val="00752809"/>
    <w:rsid w:val="00762FB2"/>
    <w:rsid w:val="00785045"/>
    <w:rsid w:val="007A31F3"/>
    <w:rsid w:val="007B6CD9"/>
    <w:rsid w:val="007C17DA"/>
    <w:rsid w:val="008736C9"/>
    <w:rsid w:val="008D6BEB"/>
    <w:rsid w:val="00921904"/>
    <w:rsid w:val="009277B1"/>
    <w:rsid w:val="0094353C"/>
    <w:rsid w:val="00985F28"/>
    <w:rsid w:val="0099134A"/>
    <w:rsid w:val="00993064"/>
    <w:rsid w:val="009B5BE8"/>
    <w:rsid w:val="009C4BA3"/>
    <w:rsid w:val="00A03DEB"/>
    <w:rsid w:val="00A23812"/>
    <w:rsid w:val="00A35542"/>
    <w:rsid w:val="00A51778"/>
    <w:rsid w:val="00A848F6"/>
    <w:rsid w:val="00A864F3"/>
    <w:rsid w:val="00AE0A8C"/>
    <w:rsid w:val="00B007BD"/>
    <w:rsid w:val="00B1194F"/>
    <w:rsid w:val="00BC03BA"/>
    <w:rsid w:val="00BD364A"/>
    <w:rsid w:val="00BD521A"/>
    <w:rsid w:val="00BF060F"/>
    <w:rsid w:val="00C03043"/>
    <w:rsid w:val="00C03507"/>
    <w:rsid w:val="00C15A89"/>
    <w:rsid w:val="00C36B01"/>
    <w:rsid w:val="00C94F06"/>
    <w:rsid w:val="00CA3D66"/>
    <w:rsid w:val="00CF6DD1"/>
    <w:rsid w:val="00D07D1C"/>
    <w:rsid w:val="00D269B9"/>
    <w:rsid w:val="00D3396F"/>
    <w:rsid w:val="00D44AE9"/>
    <w:rsid w:val="00D63E20"/>
    <w:rsid w:val="00D805BB"/>
    <w:rsid w:val="00D815D7"/>
    <w:rsid w:val="00D84904"/>
    <w:rsid w:val="00E17555"/>
    <w:rsid w:val="00E20547"/>
    <w:rsid w:val="00E661A5"/>
    <w:rsid w:val="00ED79E6"/>
    <w:rsid w:val="00F222D3"/>
    <w:rsid w:val="00F663F1"/>
    <w:rsid w:val="00FA0D41"/>
    <w:rsid w:val="00FA6169"/>
    <w:rsid w:val="00FB5AAD"/>
    <w:rsid w:val="00FE4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A07CCC"/>
  <w15:chartTrackingRefBased/>
  <w15:docId w15:val="{EE388B58-521D-4E05-B3BE-E74099D2C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21904"/>
  </w:style>
  <w:style w:type="paragraph" w:styleId="1">
    <w:name w:val="heading 1"/>
    <w:basedOn w:val="a"/>
    <w:next w:val="a"/>
    <w:link w:val="10"/>
    <w:uiPriority w:val="9"/>
    <w:qFormat/>
    <w:rsid w:val="0092190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92190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2190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92190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2190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92190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92190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92190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92190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219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21904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92190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semiHidden/>
    <w:rsid w:val="0092190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semiHidden/>
    <w:rsid w:val="0092190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semiHidden/>
    <w:rsid w:val="00921904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50">
    <w:name w:val="Заголовок 5 Знак"/>
    <w:basedOn w:val="a0"/>
    <w:link w:val="5"/>
    <w:uiPriority w:val="9"/>
    <w:semiHidden/>
    <w:rsid w:val="00921904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60">
    <w:name w:val="Заголовок 6 Знак"/>
    <w:basedOn w:val="a0"/>
    <w:link w:val="6"/>
    <w:uiPriority w:val="9"/>
    <w:semiHidden/>
    <w:rsid w:val="00921904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70">
    <w:name w:val="Заголовок 7 Знак"/>
    <w:basedOn w:val="a0"/>
    <w:link w:val="7"/>
    <w:uiPriority w:val="9"/>
    <w:semiHidden/>
    <w:rsid w:val="0092190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80">
    <w:name w:val="Заголовок 8 Знак"/>
    <w:basedOn w:val="a0"/>
    <w:link w:val="8"/>
    <w:uiPriority w:val="9"/>
    <w:semiHidden/>
    <w:rsid w:val="0092190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0"/>
    <w:link w:val="9"/>
    <w:uiPriority w:val="9"/>
    <w:semiHidden/>
    <w:rsid w:val="0092190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5">
    <w:name w:val="caption"/>
    <w:basedOn w:val="a"/>
    <w:next w:val="a"/>
    <w:uiPriority w:val="35"/>
    <w:semiHidden/>
    <w:unhideWhenUsed/>
    <w:qFormat/>
    <w:rsid w:val="0092190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6">
    <w:name w:val="Title"/>
    <w:basedOn w:val="a"/>
    <w:next w:val="a"/>
    <w:link w:val="a7"/>
    <w:uiPriority w:val="10"/>
    <w:qFormat/>
    <w:rsid w:val="0092190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7">
    <w:name w:val="Заголовок Знак"/>
    <w:basedOn w:val="a0"/>
    <w:link w:val="a6"/>
    <w:uiPriority w:val="10"/>
    <w:rsid w:val="0092190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8">
    <w:name w:val="Subtitle"/>
    <w:basedOn w:val="a"/>
    <w:next w:val="a"/>
    <w:link w:val="a9"/>
    <w:uiPriority w:val="11"/>
    <w:qFormat/>
    <w:rsid w:val="0092190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9">
    <w:name w:val="Подзаголовок Знак"/>
    <w:basedOn w:val="a0"/>
    <w:link w:val="a8"/>
    <w:uiPriority w:val="11"/>
    <w:rsid w:val="00921904"/>
    <w:rPr>
      <w:rFonts w:eastAsiaTheme="minorEastAsia"/>
      <w:color w:val="5A5A5A" w:themeColor="text1" w:themeTint="A5"/>
      <w:spacing w:val="15"/>
    </w:rPr>
  </w:style>
  <w:style w:type="character" w:styleId="aa">
    <w:name w:val="Strong"/>
    <w:basedOn w:val="a0"/>
    <w:uiPriority w:val="22"/>
    <w:qFormat/>
    <w:rsid w:val="00921904"/>
    <w:rPr>
      <w:b/>
      <w:bCs/>
    </w:rPr>
  </w:style>
  <w:style w:type="character" w:styleId="ab">
    <w:name w:val="Emphasis"/>
    <w:basedOn w:val="a0"/>
    <w:uiPriority w:val="20"/>
    <w:qFormat/>
    <w:rsid w:val="00921904"/>
    <w:rPr>
      <w:i/>
      <w:iCs/>
    </w:rPr>
  </w:style>
  <w:style w:type="paragraph" w:styleId="ac">
    <w:name w:val="No Spacing"/>
    <w:uiPriority w:val="1"/>
    <w:qFormat/>
    <w:rsid w:val="00921904"/>
    <w:pPr>
      <w:spacing w:after="0" w:line="240" w:lineRule="auto"/>
    </w:pPr>
  </w:style>
  <w:style w:type="paragraph" w:styleId="21">
    <w:name w:val="Quote"/>
    <w:basedOn w:val="a"/>
    <w:next w:val="a"/>
    <w:link w:val="22"/>
    <w:uiPriority w:val="29"/>
    <w:qFormat/>
    <w:rsid w:val="0092190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22">
    <w:name w:val="Цитата 2 Знак"/>
    <w:basedOn w:val="a0"/>
    <w:link w:val="21"/>
    <w:uiPriority w:val="29"/>
    <w:rsid w:val="00921904"/>
    <w:rPr>
      <w:i/>
      <w:iCs/>
      <w:color w:val="404040" w:themeColor="text1" w:themeTint="BF"/>
    </w:rPr>
  </w:style>
  <w:style w:type="paragraph" w:styleId="ad">
    <w:name w:val="Intense Quote"/>
    <w:basedOn w:val="a"/>
    <w:next w:val="a"/>
    <w:link w:val="ae"/>
    <w:uiPriority w:val="30"/>
    <w:qFormat/>
    <w:rsid w:val="00921904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ae">
    <w:name w:val="Выделенная цитата Знак"/>
    <w:basedOn w:val="a0"/>
    <w:link w:val="ad"/>
    <w:uiPriority w:val="30"/>
    <w:rsid w:val="00921904"/>
    <w:rPr>
      <w:i/>
      <w:iCs/>
      <w:color w:val="5B9BD5" w:themeColor="accent1"/>
    </w:rPr>
  </w:style>
  <w:style w:type="character" w:styleId="af">
    <w:name w:val="Subtle Emphasis"/>
    <w:basedOn w:val="a0"/>
    <w:uiPriority w:val="19"/>
    <w:qFormat/>
    <w:rsid w:val="00921904"/>
    <w:rPr>
      <w:i/>
      <w:iCs/>
      <w:color w:val="404040" w:themeColor="text1" w:themeTint="BF"/>
    </w:rPr>
  </w:style>
  <w:style w:type="character" w:styleId="af0">
    <w:name w:val="Intense Emphasis"/>
    <w:basedOn w:val="a0"/>
    <w:uiPriority w:val="21"/>
    <w:qFormat/>
    <w:rsid w:val="00921904"/>
    <w:rPr>
      <w:i/>
      <w:iCs/>
      <w:color w:val="5B9BD5" w:themeColor="accent1"/>
    </w:rPr>
  </w:style>
  <w:style w:type="character" w:styleId="af1">
    <w:name w:val="Subtle Reference"/>
    <w:basedOn w:val="a0"/>
    <w:uiPriority w:val="31"/>
    <w:qFormat/>
    <w:rsid w:val="00921904"/>
    <w:rPr>
      <w:smallCaps/>
      <w:color w:val="5A5A5A" w:themeColor="text1" w:themeTint="A5"/>
    </w:rPr>
  </w:style>
  <w:style w:type="character" w:styleId="af2">
    <w:name w:val="Intense Reference"/>
    <w:basedOn w:val="a0"/>
    <w:uiPriority w:val="32"/>
    <w:qFormat/>
    <w:rsid w:val="00921904"/>
    <w:rPr>
      <w:b/>
      <w:bCs/>
      <w:smallCaps/>
      <w:color w:val="5B9BD5" w:themeColor="accent1"/>
      <w:spacing w:val="5"/>
    </w:rPr>
  </w:style>
  <w:style w:type="character" w:styleId="af3">
    <w:name w:val="Book Title"/>
    <w:basedOn w:val="a0"/>
    <w:uiPriority w:val="33"/>
    <w:qFormat/>
    <w:rsid w:val="00921904"/>
    <w:rPr>
      <w:b/>
      <w:bCs/>
      <w:i/>
      <w:iCs/>
      <w:spacing w:val="5"/>
    </w:rPr>
  </w:style>
  <w:style w:type="paragraph" w:styleId="af4">
    <w:name w:val="TOC Heading"/>
    <w:basedOn w:val="1"/>
    <w:next w:val="a"/>
    <w:uiPriority w:val="39"/>
    <w:semiHidden/>
    <w:unhideWhenUsed/>
    <w:qFormat/>
    <w:rsid w:val="00921904"/>
    <w:pPr>
      <w:outlineLvl w:val="9"/>
    </w:pPr>
  </w:style>
  <w:style w:type="character" w:styleId="af5">
    <w:name w:val="Hyperlink"/>
    <w:basedOn w:val="a0"/>
    <w:uiPriority w:val="99"/>
    <w:unhideWhenUsed/>
    <w:rsid w:val="00A23812"/>
    <w:rPr>
      <w:color w:val="0563C1" w:themeColor="hyperlink"/>
      <w:u w:val="single"/>
    </w:rPr>
  </w:style>
  <w:style w:type="paragraph" w:customStyle="1" w:styleId="ResumeText">
    <w:name w:val="Resume Text"/>
    <w:basedOn w:val="a"/>
    <w:qFormat/>
    <w:rsid w:val="004F0F81"/>
    <w:pPr>
      <w:spacing w:before="40" w:after="40" w:line="288" w:lineRule="auto"/>
      <w:ind w:right="1440"/>
    </w:pPr>
    <w:rPr>
      <w:color w:val="595959" w:themeColor="text1" w:themeTint="A6"/>
      <w:kern w:val="20"/>
      <w:sz w:val="20"/>
      <w:szCs w:val="20"/>
      <w:lang w:val="en-US" w:eastAsia="ja-JP"/>
    </w:rPr>
  </w:style>
  <w:style w:type="character" w:customStyle="1" w:styleId="dropdown-user-namefirst-letter">
    <w:name w:val="dropdown-user-name__first-letter"/>
    <w:basedOn w:val="a0"/>
    <w:rsid w:val="00D805BB"/>
  </w:style>
  <w:style w:type="character" w:customStyle="1" w:styleId="11">
    <w:name w:val="Неразрешенное упоминание1"/>
    <w:basedOn w:val="a0"/>
    <w:uiPriority w:val="99"/>
    <w:semiHidden/>
    <w:unhideWhenUsed/>
    <w:rsid w:val="006C4051"/>
    <w:rPr>
      <w:color w:val="605E5C"/>
      <w:shd w:val="clear" w:color="auto" w:fill="E1DFDD"/>
    </w:rPr>
  </w:style>
  <w:style w:type="character" w:styleId="af6">
    <w:name w:val="FollowedHyperlink"/>
    <w:basedOn w:val="a0"/>
    <w:uiPriority w:val="99"/>
    <w:semiHidden/>
    <w:unhideWhenUsed/>
    <w:rsid w:val="00E661A5"/>
    <w:rPr>
      <w:color w:val="954F72" w:themeColor="followedHyperlink"/>
      <w:u w:val="single"/>
    </w:rPr>
  </w:style>
  <w:style w:type="character" w:styleId="af7">
    <w:name w:val="Unresolved Mention"/>
    <w:basedOn w:val="a0"/>
    <w:uiPriority w:val="99"/>
    <w:semiHidden/>
    <w:unhideWhenUsed/>
    <w:rsid w:val="00045A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350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537857">
          <w:marLeft w:val="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83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IuriiAksenov/CSharp_Interesting_Labs_From_Difficult_Course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2Buttons/2ButtonsServe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iurii-aksenov/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iurii.aksenov@yandex.ru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IuriiAksenov/MediaManager-MediaServerMongo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5</TotalTime>
  <Pages>3</Pages>
  <Words>1147</Words>
  <Characters>6539</Characters>
  <Application>Microsoft Office Word</Application>
  <DocSecurity>0</DocSecurity>
  <Lines>54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7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Юрий Аксенов</dc:creator>
  <cp:keywords/>
  <dc:description/>
  <cp:lastModifiedBy>Юрий Аксенов</cp:lastModifiedBy>
  <cp:revision>49</cp:revision>
  <dcterms:created xsi:type="dcterms:W3CDTF">2017-09-16T16:40:00Z</dcterms:created>
  <dcterms:modified xsi:type="dcterms:W3CDTF">2020-12-10T17:33:00Z</dcterms:modified>
</cp:coreProperties>
</file>